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F035FB" w14:textId="77777777" w:rsidR="00CD2707" w:rsidRPr="00A20E0A" w:rsidRDefault="00CD2707" w:rsidP="00CD2707">
      <w:pPr>
        <w:jc w:val="center"/>
        <w:rPr>
          <w:b/>
          <w:bCs/>
          <w:sz w:val="24"/>
          <w:szCs w:val="24"/>
        </w:rPr>
      </w:pPr>
      <w:r w:rsidRPr="00A20E0A">
        <w:rPr>
          <w:b/>
          <w:bCs/>
          <w:sz w:val="24"/>
          <w:szCs w:val="24"/>
        </w:rPr>
        <w:t xml:space="preserve">VIETNAM NATIONAL UNIVERSITY – HCM </w:t>
      </w:r>
    </w:p>
    <w:p w14:paraId="1553B734" w14:textId="77777777" w:rsidR="00CD2707" w:rsidRDefault="00CD2707" w:rsidP="00CD270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NTERNATIONAL UNIVERSITY</w:t>
      </w:r>
    </w:p>
    <w:p w14:paraId="47A7F146" w14:textId="77777777" w:rsidR="00CD2707" w:rsidRDefault="00CD2707" w:rsidP="00CD2707">
      <w:pPr>
        <w:jc w:val="center"/>
        <w:rPr>
          <w:b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0" locked="0" layoutInCell="1" hidden="0" allowOverlap="1" wp14:anchorId="4AE06920" wp14:editId="4FE6C26A">
            <wp:simplePos x="0" y="0"/>
            <wp:positionH relativeFrom="column">
              <wp:posOffset>1965960</wp:posOffset>
            </wp:positionH>
            <wp:positionV relativeFrom="paragraph">
              <wp:posOffset>441325</wp:posOffset>
            </wp:positionV>
            <wp:extent cx="1909445" cy="1906905"/>
            <wp:effectExtent l="0" t="0" r="0" b="0"/>
            <wp:wrapTopAndBottom distT="0" distB="0"/>
            <wp:docPr id="16" name="Picture 16" descr="A blue and white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blue and white logo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9445" cy="19069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b/>
          <w:sz w:val="24"/>
          <w:szCs w:val="24"/>
        </w:rPr>
        <w:t>DEPARTMENT OF COMPUTER SICENCE &amp; ENGINEER</w:t>
      </w:r>
    </w:p>
    <w:p w14:paraId="10DFEACA" w14:textId="77777777" w:rsidR="00CD2707" w:rsidRDefault="00CD2707" w:rsidP="00CD270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</w:p>
    <w:p w14:paraId="793F117C" w14:textId="77777777" w:rsidR="00CD2707" w:rsidRDefault="00CD2707" w:rsidP="00CD270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" w:after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EMESTER </w:t>
      </w:r>
      <w:r>
        <w:rPr>
          <w:sz w:val="24"/>
          <w:szCs w:val="24"/>
        </w:rPr>
        <w:t>2</w:t>
      </w:r>
      <w:r>
        <w:rPr>
          <w:color w:val="000000"/>
          <w:sz w:val="24"/>
          <w:szCs w:val="24"/>
        </w:rPr>
        <w:t xml:space="preserve"> (2023-2024)</w:t>
      </w:r>
    </w:p>
    <w:p w14:paraId="038EB48B" w14:textId="77777777" w:rsidR="00CD2707" w:rsidRDefault="00CD2707" w:rsidP="00CD2707">
      <w:pPr>
        <w:jc w:val="center"/>
        <w:rPr>
          <w:b/>
          <w:sz w:val="40"/>
          <w:szCs w:val="40"/>
        </w:rPr>
      </w:pPr>
      <w:r w:rsidRPr="00A20E0A">
        <w:rPr>
          <w:rFonts w:asciiTheme="minorHAnsi" w:hAnsiTheme="minorHAnsi" w:cstheme="minorHAnsi"/>
          <w:b/>
          <w:bCs/>
          <w:color w:val="000000"/>
          <w:sz w:val="40"/>
          <w:szCs w:val="40"/>
          <w:shd w:val="clear" w:color="auto" w:fill="F9F9F9"/>
        </w:rPr>
        <w:t>IT</w:t>
      </w:r>
      <w:r>
        <w:rPr>
          <w:rFonts w:asciiTheme="minorHAnsi" w:hAnsiTheme="minorHAnsi" w:cstheme="minorHAnsi"/>
          <w:b/>
          <w:bCs/>
          <w:color w:val="000000"/>
          <w:sz w:val="40"/>
          <w:szCs w:val="40"/>
          <w:shd w:val="clear" w:color="auto" w:fill="F9F9F9"/>
        </w:rPr>
        <w:t>159IU</w:t>
      </w:r>
    </w:p>
    <w:p w14:paraId="14B0DA97" w14:textId="77777777" w:rsidR="00CD2707" w:rsidRDefault="00CD2707" w:rsidP="00CD270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rtificial Intelligence Project</w:t>
      </w:r>
    </w:p>
    <w:p w14:paraId="5FBE9F22" w14:textId="77777777" w:rsidR="00CD2707" w:rsidRPr="00063264" w:rsidRDefault="00CD2707" w:rsidP="00CD2707">
      <w:pPr>
        <w:jc w:val="center"/>
        <w:rPr>
          <w:b/>
          <w:sz w:val="28"/>
          <w:szCs w:val="28"/>
        </w:rPr>
      </w:pPr>
      <w:r>
        <w:rPr>
          <w:b/>
          <w:color w:val="C00000"/>
          <w:sz w:val="28"/>
          <w:szCs w:val="28"/>
        </w:rPr>
        <w:t xml:space="preserve">Topic name: </w:t>
      </w:r>
    </w:p>
    <w:p w14:paraId="2EEBB1BF" w14:textId="77777777" w:rsidR="00CD2707" w:rsidRDefault="00CD2707" w:rsidP="00CD2707">
      <w:pPr>
        <w:jc w:val="both"/>
        <w:rPr>
          <w:sz w:val="24"/>
          <w:szCs w:val="24"/>
        </w:rPr>
      </w:pPr>
    </w:p>
    <w:p w14:paraId="230EB06C" w14:textId="77777777" w:rsidR="00CD2707" w:rsidRDefault="00CD2707" w:rsidP="00CD2707">
      <w:pPr>
        <w:jc w:val="center"/>
        <w:rPr>
          <w:b/>
          <w:sz w:val="24"/>
          <w:szCs w:val="24"/>
        </w:rPr>
      </w:pPr>
    </w:p>
    <w:p w14:paraId="0592F661" w14:textId="77777777" w:rsidR="00CD2707" w:rsidRDefault="00CD2707" w:rsidP="00CD2707">
      <w:pPr>
        <w:jc w:val="center"/>
        <w:rPr>
          <w:b/>
          <w:sz w:val="24"/>
          <w:szCs w:val="24"/>
        </w:rPr>
      </w:pPr>
    </w:p>
    <w:p w14:paraId="7202A43A" w14:textId="77777777" w:rsidR="00CD2707" w:rsidRDefault="00CD2707" w:rsidP="00CD2707">
      <w:pPr>
        <w:jc w:val="center"/>
        <w:rPr>
          <w:b/>
          <w:sz w:val="24"/>
          <w:szCs w:val="24"/>
        </w:rPr>
      </w:pPr>
    </w:p>
    <w:p w14:paraId="6A633FBA" w14:textId="77777777" w:rsidR="00CD2707" w:rsidRDefault="00CD2707" w:rsidP="00CD270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</w:p>
    <w:p w14:paraId="7C90A9BE" w14:textId="77777777" w:rsidR="00CD2707" w:rsidRDefault="00CD2707" w:rsidP="00CD2707">
      <w:pPr>
        <w:jc w:val="center"/>
        <w:rPr>
          <w:b/>
          <w:sz w:val="24"/>
          <w:szCs w:val="24"/>
        </w:rPr>
      </w:pPr>
    </w:p>
    <w:p w14:paraId="54CCE2CC" w14:textId="77777777" w:rsidR="00CD2707" w:rsidRDefault="00CD2707" w:rsidP="00CD2707">
      <w:pPr>
        <w:jc w:val="center"/>
        <w:rPr>
          <w:b/>
          <w:sz w:val="24"/>
          <w:szCs w:val="24"/>
        </w:rPr>
      </w:pPr>
    </w:p>
    <w:p w14:paraId="532580DA" w14:textId="77777777" w:rsidR="00CD2707" w:rsidRDefault="00CD2707" w:rsidP="00CD2707">
      <w:pPr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May 2024</w:t>
      </w:r>
    </w:p>
    <w:p w14:paraId="60CD15BE" w14:textId="77777777" w:rsidR="00CD2707" w:rsidRDefault="00CD2707" w:rsidP="00CD2707">
      <w:pPr>
        <w:jc w:val="center"/>
        <w:rPr>
          <w:i/>
          <w:sz w:val="24"/>
          <w:szCs w:val="24"/>
        </w:rPr>
      </w:pPr>
      <w:r>
        <w:br w:type="page"/>
      </w:r>
    </w:p>
    <w:p w14:paraId="36C7FF1A" w14:textId="77777777" w:rsidR="00CD2707" w:rsidRDefault="00CD2707" w:rsidP="00CD2707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Group 7: </w:t>
      </w:r>
    </w:p>
    <w:p w14:paraId="3192638F" w14:textId="77777777" w:rsidR="00CD2707" w:rsidRDefault="00CD2707" w:rsidP="00CD2707">
      <w:pPr>
        <w:jc w:val="both"/>
        <w:rPr>
          <w:b/>
          <w:sz w:val="24"/>
          <w:szCs w:val="24"/>
        </w:rPr>
      </w:pPr>
    </w:p>
    <w:tbl>
      <w:tblPr>
        <w:tblStyle w:val="6"/>
        <w:tblW w:w="1023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9"/>
        <w:gridCol w:w="3827"/>
        <w:gridCol w:w="2341"/>
        <w:gridCol w:w="3035"/>
      </w:tblGrid>
      <w:tr w:rsidR="00CD2707" w14:paraId="6776FFFE" w14:textId="77777777" w:rsidTr="00926DD6">
        <w:trPr>
          <w:trHeight w:val="559"/>
          <w:jc w:val="center"/>
        </w:trPr>
        <w:tc>
          <w:tcPr>
            <w:tcW w:w="1029" w:type="dxa"/>
            <w:shd w:val="clear" w:color="auto" w:fill="FBD5B5"/>
            <w:vAlign w:val="center"/>
          </w:tcPr>
          <w:p w14:paraId="580239FE" w14:textId="77777777" w:rsidR="00CD2707" w:rsidRDefault="00CD2707" w:rsidP="00926DD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3827" w:type="dxa"/>
            <w:shd w:val="clear" w:color="auto" w:fill="FBD5B5"/>
            <w:vAlign w:val="center"/>
          </w:tcPr>
          <w:p w14:paraId="6877A554" w14:textId="77777777" w:rsidR="00CD2707" w:rsidRDefault="00CD2707" w:rsidP="00926DD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ull name - Student name</w:t>
            </w:r>
          </w:p>
        </w:tc>
        <w:tc>
          <w:tcPr>
            <w:tcW w:w="2341" w:type="dxa"/>
            <w:shd w:val="clear" w:color="auto" w:fill="FBD5B5"/>
            <w:vAlign w:val="center"/>
          </w:tcPr>
          <w:p w14:paraId="510E8279" w14:textId="77777777" w:rsidR="00CD2707" w:rsidRDefault="00CD2707" w:rsidP="00926DD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3035" w:type="dxa"/>
            <w:shd w:val="clear" w:color="auto" w:fill="FBD5B5"/>
          </w:tcPr>
          <w:p w14:paraId="34B03892" w14:textId="77777777" w:rsidR="00CD2707" w:rsidRDefault="00CD2707" w:rsidP="00926DD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tribution (%)</w:t>
            </w:r>
          </w:p>
        </w:tc>
      </w:tr>
      <w:tr w:rsidR="00CD2707" w14:paraId="49B9CEE2" w14:textId="77777777" w:rsidTr="00926DD6">
        <w:trPr>
          <w:trHeight w:val="622"/>
          <w:jc w:val="center"/>
        </w:trPr>
        <w:tc>
          <w:tcPr>
            <w:tcW w:w="1029" w:type="dxa"/>
            <w:vAlign w:val="center"/>
          </w:tcPr>
          <w:p w14:paraId="5B47B400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827" w:type="dxa"/>
            <w:vAlign w:val="center"/>
          </w:tcPr>
          <w:p w14:paraId="68D14016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AM VU TUYET ANH</w:t>
            </w:r>
          </w:p>
        </w:tc>
        <w:tc>
          <w:tcPr>
            <w:tcW w:w="2341" w:type="dxa"/>
            <w:vAlign w:val="center"/>
          </w:tcPr>
          <w:p w14:paraId="3E946EE6" w14:textId="77777777" w:rsidR="00CD2707" w:rsidRDefault="00CD2707" w:rsidP="00926DD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DSIU21073</w:t>
            </w:r>
          </w:p>
        </w:tc>
        <w:tc>
          <w:tcPr>
            <w:tcW w:w="3035" w:type="dxa"/>
          </w:tcPr>
          <w:p w14:paraId="5F6F3E67" w14:textId="77777777" w:rsidR="00CD2707" w:rsidRDefault="00CD2707" w:rsidP="00926DD6">
            <w:pPr>
              <w:jc w:val="center"/>
              <w:rPr>
                <w:sz w:val="28"/>
                <w:szCs w:val="28"/>
              </w:rPr>
            </w:pPr>
          </w:p>
        </w:tc>
      </w:tr>
      <w:tr w:rsidR="00CD2707" w14:paraId="4971FE93" w14:textId="77777777" w:rsidTr="00926DD6">
        <w:trPr>
          <w:trHeight w:val="559"/>
          <w:jc w:val="center"/>
        </w:trPr>
        <w:tc>
          <w:tcPr>
            <w:tcW w:w="1029" w:type="dxa"/>
            <w:vAlign w:val="center"/>
          </w:tcPr>
          <w:p w14:paraId="7842894B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827" w:type="dxa"/>
            <w:vAlign w:val="center"/>
          </w:tcPr>
          <w:p w14:paraId="2B99F03E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GUYEN NHAT KHIEM</w:t>
            </w:r>
          </w:p>
        </w:tc>
        <w:tc>
          <w:tcPr>
            <w:tcW w:w="23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246E0" w14:textId="77777777" w:rsidR="00CD2707" w:rsidRDefault="00CD2707" w:rsidP="00926DD6">
            <w:pPr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DSIU21091</w:t>
            </w:r>
          </w:p>
        </w:tc>
        <w:tc>
          <w:tcPr>
            <w:tcW w:w="3035" w:type="dxa"/>
          </w:tcPr>
          <w:p w14:paraId="2B85DCBD" w14:textId="77777777" w:rsidR="00CD2707" w:rsidRDefault="00CD2707" w:rsidP="00926DD6">
            <w:pPr>
              <w:spacing w:after="0"/>
              <w:jc w:val="center"/>
              <w:rPr>
                <w:sz w:val="28"/>
                <w:szCs w:val="28"/>
              </w:rPr>
            </w:pPr>
          </w:p>
        </w:tc>
      </w:tr>
      <w:tr w:rsidR="00CD2707" w14:paraId="72C9F59D" w14:textId="77777777" w:rsidTr="00926DD6">
        <w:trPr>
          <w:trHeight w:val="559"/>
          <w:jc w:val="center"/>
        </w:trPr>
        <w:tc>
          <w:tcPr>
            <w:tcW w:w="1029" w:type="dxa"/>
            <w:vAlign w:val="center"/>
          </w:tcPr>
          <w:p w14:paraId="354024EB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827" w:type="dxa"/>
            <w:vAlign w:val="center"/>
          </w:tcPr>
          <w:p w14:paraId="78D52B34" w14:textId="77777777" w:rsidR="00CD2707" w:rsidRDefault="00CD2707" w:rsidP="00926DD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EU PHONG SON</w:t>
            </w:r>
          </w:p>
        </w:tc>
        <w:tc>
          <w:tcPr>
            <w:tcW w:w="23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74FF2" w14:textId="77777777" w:rsidR="00CD2707" w:rsidRDefault="00CD2707" w:rsidP="00926DD6">
            <w:pPr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ITIU18200</w:t>
            </w:r>
          </w:p>
        </w:tc>
        <w:tc>
          <w:tcPr>
            <w:tcW w:w="3035" w:type="dxa"/>
          </w:tcPr>
          <w:p w14:paraId="58F2B9AD" w14:textId="77777777" w:rsidR="00CD2707" w:rsidRDefault="00CD2707" w:rsidP="00926DD6">
            <w:pPr>
              <w:spacing w:after="0"/>
              <w:jc w:val="center"/>
              <w:rPr>
                <w:sz w:val="28"/>
                <w:szCs w:val="28"/>
              </w:rPr>
            </w:pPr>
          </w:p>
        </w:tc>
      </w:tr>
    </w:tbl>
    <w:p w14:paraId="48E08B16" w14:textId="77777777" w:rsidR="00CD2707" w:rsidRDefault="00CD2707" w:rsidP="00CD2707">
      <w:pPr>
        <w:rPr>
          <w:b/>
          <w:sz w:val="24"/>
          <w:szCs w:val="24"/>
        </w:rPr>
      </w:pPr>
    </w:p>
    <w:p w14:paraId="694498FE" w14:textId="77777777" w:rsidR="00CD2707" w:rsidRDefault="00CD2707" w:rsidP="00CD2707">
      <w:pPr>
        <w:rPr>
          <w:b/>
          <w:sz w:val="24"/>
          <w:szCs w:val="24"/>
        </w:rPr>
      </w:pPr>
    </w:p>
    <w:p w14:paraId="07AE257D" w14:textId="77777777" w:rsidR="00CD2707" w:rsidRDefault="00CD2707" w:rsidP="00CD2707">
      <w:pPr>
        <w:rPr>
          <w:b/>
          <w:sz w:val="24"/>
          <w:szCs w:val="24"/>
        </w:rPr>
      </w:pPr>
    </w:p>
    <w:p w14:paraId="3EE0DE63" w14:textId="77777777" w:rsidR="00CD2707" w:rsidRDefault="00CD2707" w:rsidP="00CD2707">
      <w:pPr>
        <w:rPr>
          <w:b/>
          <w:sz w:val="24"/>
          <w:szCs w:val="24"/>
        </w:rPr>
      </w:pPr>
    </w:p>
    <w:p w14:paraId="53C05BB9" w14:textId="77777777" w:rsidR="00CD2707" w:rsidRDefault="00CD2707" w:rsidP="00CD2707">
      <w:pPr>
        <w:rPr>
          <w:b/>
          <w:sz w:val="24"/>
          <w:szCs w:val="24"/>
        </w:rPr>
      </w:pPr>
    </w:p>
    <w:p w14:paraId="158BA74B" w14:textId="77777777" w:rsidR="00CD2707" w:rsidRDefault="00CD2707" w:rsidP="00CD2707">
      <w:pPr>
        <w:rPr>
          <w:b/>
          <w:sz w:val="24"/>
          <w:szCs w:val="24"/>
        </w:rPr>
      </w:pPr>
    </w:p>
    <w:p w14:paraId="299DAEFB" w14:textId="77777777" w:rsidR="00CD2707" w:rsidRDefault="00CD2707" w:rsidP="00CD2707">
      <w:pPr>
        <w:rPr>
          <w:b/>
          <w:sz w:val="24"/>
          <w:szCs w:val="24"/>
        </w:rPr>
      </w:pPr>
    </w:p>
    <w:p w14:paraId="214E98A5" w14:textId="77777777" w:rsidR="00CD2707" w:rsidRDefault="00CD2707" w:rsidP="00CD2707">
      <w:pPr>
        <w:rPr>
          <w:b/>
          <w:sz w:val="24"/>
          <w:szCs w:val="24"/>
        </w:rPr>
      </w:pPr>
    </w:p>
    <w:p w14:paraId="5F42B407" w14:textId="77777777" w:rsidR="00CD2707" w:rsidRDefault="00CD2707" w:rsidP="00CD2707">
      <w:pPr>
        <w:rPr>
          <w:b/>
          <w:sz w:val="24"/>
          <w:szCs w:val="24"/>
        </w:rPr>
      </w:pPr>
    </w:p>
    <w:p w14:paraId="1D015254" w14:textId="77777777" w:rsidR="00CD2707" w:rsidRDefault="00CD2707" w:rsidP="00CD2707">
      <w:pPr>
        <w:rPr>
          <w:b/>
          <w:sz w:val="24"/>
          <w:szCs w:val="24"/>
        </w:rPr>
      </w:pPr>
    </w:p>
    <w:p w14:paraId="56C01590" w14:textId="77777777" w:rsidR="00CD2707" w:rsidRDefault="00CD2707" w:rsidP="00CD2707">
      <w:pPr>
        <w:rPr>
          <w:b/>
          <w:sz w:val="24"/>
          <w:szCs w:val="24"/>
        </w:rPr>
      </w:pPr>
    </w:p>
    <w:p w14:paraId="2208263B" w14:textId="77777777" w:rsidR="00CD2707" w:rsidRDefault="00CD2707" w:rsidP="00CD2707">
      <w:pPr>
        <w:rPr>
          <w:b/>
          <w:sz w:val="24"/>
          <w:szCs w:val="24"/>
        </w:rPr>
      </w:pPr>
    </w:p>
    <w:p w14:paraId="2DAF7502" w14:textId="77777777" w:rsidR="00CD2707" w:rsidRDefault="00CD2707" w:rsidP="00CD2707">
      <w:pPr>
        <w:rPr>
          <w:b/>
          <w:sz w:val="24"/>
          <w:szCs w:val="24"/>
        </w:rPr>
      </w:pPr>
    </w:p>
    <w:p w14:paraId="3F28A3D2" w14:textId="77777777" w:rsidR="00CD2707" w:rsidRDefault="00CD2707" w:rsidP="00CD2707">
      <w:pPr>
        <w:rPr>
          <w:b/>
          <w:sz w:val="24"/>
          <w:szCs w:val="24"/>
        </w:rPr>
      </w:pPr>
    </w:p>
    <w:p w14:paraId="15217DD1" w14:textId="77777777" w:rsidR="00CD2707" w:rsidRDefault="00CD2707" w:rsidP="00CD2707">
      <w:pPr>
        <w:rPr>
          <w:b/>
          <w:sz w:val="24"/>
          <w:szCs w:val="24"/>
        </w:rPr>
      </w:pPr>
    </w:p>
    <w:p w14:paraId="40E47C30" w14:textId="77777777" w:rsidR="00CD2707" w:rsidRDefault="00CD2707" w:rsidP="00CD2707">
      <w:pPr>
        <w:rPr>
          <w:b/>
          <w:sz w:val="24"/>
          <w:szCs w:val="24"/>
        </w:rPr>
      </w:pPr>
    </w:p>
    <w:bookmarkStart w:id="0" w:name="_Hlk132753382" w:displacedByCustomXml="next"/>
    <w:sdt>
      <w:sdtPr>
        <w:rPr>
          <w:rFonts w:ascii="Calibri" w:eastAsiaTheme="minorEastAsia" w:hAnsi="Calibri" w:cs="Calibri"/>
          <w:color w:val="auto"/>
          <w:sz w:val="22"/>
          <w:szCs w:val="22"/>
        </w:rPr>
        <w:id w:val="-8320697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87D1F4C" w14:textId="77777777" w:rsidR="00CD2707" w:rsidRPr="004606F1" w:rsidRDefault="00CD2707" w:rsidP="00CD2707">
          <w:pPr>
            <w:pStyle w:val="TOCHeading"/>
            <w:jc w:val="center"/>
            <w:rPr>
              <w:b/>
              <w:bCs/>
            </w:rPr>
          </w:pPr>
          <w:r w:rsidRPr="004606F1">
            <w:rPr>
              <w:b/>
              <w:bCs/>
            </w:rPr>
            <w:t>Table of Contents</w:t>
          </w:r>
        </w:p>
        <w:bookmarkEnd w:id="0"/>
        <w:p w14:paraId="132662A1" w14:textId="77777777" w:rsidR="00CD2707" w:rsidRDefault="00CD2707" w:rsidP="00CD2707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948270" w:history="1">
            <w:r w:rsidRPr="00305BAC">
              <w:rPr>
                <w:rStyle w:val="Hyperlink"/>
                <w:noProof/>
              </w:rPr>
              <w:t>I.</w:t>
            </w:r>
            <w:r>
              <w:rPr>
                <w:rFonts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280EC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1" w:history="1">
            <w:r w:rsidRPr="00305BAC">
              <w:rPr>
                <w:rStyle w:val="Hyperlink"/>
                <w:noProof/>
              </w:rPr>
              <w:t>1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Import needed libraries &amp;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8ADAE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2" w:history="1">
            <w:r w:rsidRPr="00305BAC">
              <w:rPr>
                <w:rStyle w:val="Hyperlink"/>
                <w:noProof/>
              </w:rPr>
              <w:t>2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BE525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3" w:history="1">
            <w:r w:rsidRPr="00305BAC">
              <w:rPr>
                <w:rStyle w:val="Hyperlink"/>
                <w:noProof/>
              </w:rPr>
              <w:t>3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29CE1" w14:textId="77777777" w:rsidR="00CD2707" w:rsidRDefault="00CD2707" w:rsidP="00CD2707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4" w:history="1">
            <w:r w:rsidRPr="00305BAC">
              <w:rPr>
                <w:rStyle w:val="Hyperlink"/>
                <w:noProof/>
              </w:rPr>
              <w:t>II.</w:t>
            </w:r>
            <w:r>
              <w:rPr>
                <w:rFonts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Preprocessing (TUYET AN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90E86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5" w:history="1">
            <w:r w:rsidRPr="00305BAC">
              <w:rPr>
                <w:rStyle w:val="Hyperlink"/>
                <w:noProof/>
                <w:highlight w:val="white"/>
              </w:rPr>
              <w:t>1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Processing missing val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EF9A8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6" w:history="1">
            <w:r w:rsidRPr="00305BAC">
              <w:rPr>
                <w:rStyle w:val="Hyperlink"/>
                <w:b/>
                <w:noProof/>
                <w:highlight w:val="white"/>
              </w:rPr>
              <w:t>2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En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C7DBF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7" w:history="1">
            <w:r w:rsidRPr="00305BAC">
              <w:rPr>
                <w:rStyle w:val="Hyperlink"/>
                <w:b/>
                <w:noProof/>
                <w:highlight w:val="white"/>
              </w:rPr>
              <w:t>3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Norm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0C873" w14:textId="77777777" w:rsidR="00CD2707" w:rsidRDefault="00CD2707" w:rsidP="00CD2707">
          <w:pPr>
            <w:pStyle w:val="TOC1"/>
            <w:tabs>
              <w:tab w:val="left" w:pos="660"/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8" w:history="1">
            <w:r w:rsidRPr="00305BAC">
              <w:rPr>
                <w:rStyle w:val="Hyperlink"/>
                <w:noProof/>
                <w:highlight w:val="white"/>
              </w:rPr>
              <w:t>III.</w:t>
            </w:r>
            <w:r>
              <w:rPr>
                <w:rFonts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APPLYING MODEL (KHIE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6C93A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79" w:history="1">
            <w:r w:rsidRPr="00305BAC">
              <w:rPr>
                <w:rStyle w:val="Hyperlink"/>
                <w:noProof/>
              </w:rPr>
              <w:t>1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Mode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2B405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0" w:history="1">
            <w:r w:rsidRPr="00305BAC">
              <w:rPr>
                <w:rStyle w:val="Hyperlink"/>
                <w:noProof/>
              </w:rPr>
              <w:t>2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Mode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1310E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1" w:history="1">
            <w:r w:rsidRPr="00305BAC">
              <w:rPr>
                <w:rStyle w:val="Hyperlink"/>
                <w:noProof/>
              </w:rPr>
              <w:t>3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Mode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3CF0F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2" w:history="1">
            <w:r w:rsidRPr="00305BAC">
              <w:rPr>
                <w:rStyle w:val="Hyperlink"/>
                <w:noProof/>
              </w:rPr>
              <w:t>4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Mode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B5EB8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3" w:history="1">
            <w:r w:rsidRPr="00305BAC">
              <w:rPr>
                <w:rStyle w:val="Hyperlink"/>
                <w:noProof/>
              </w:rPr>
              <w:t>5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</w:rPr>
              <w:t>Model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DA4D1" w14:textId="77777777" w:rsidR="00CD2707" w:rsidRDefault="00CD2707" w:rsidP="00CD2707">
          <w:pPr>
            <w:pStyle w:val="TOC1"/>
            <w:tabs>
              <w:tab w:val="left" w:pos="660"/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4" w:history="1">
            <w:r w:rsidRPr="00305BAC">
              <w:rPr>
                <w:rStyle w:val="Hyperlink"/>
                <w:noProof/>
                <w:highlight w:val="white"/>
              </w:rPr>
              <w:t>IV.</w:t>
            </w:r>
            <w:r>
              <w:rPr>
                <w:rFonts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METRICS (KHIE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8B607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5" w:history="1">
            <w:r w:rsidRPr="00305BAC">
              <w:rPr>
                <w:rStyle w:val="Hyperlink"/>
                <w:noProof/>
                <w:highlight w:val="white"/>
              </w:rPr>
              <w:t>1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Comp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BE4AF" w14:textId="77777777" w:rsidR="00CD2707" w:rsidRDefault="00CD2707" w:rsidP="00CD2707">
          <w:pPr>
            <w:pStyle w:val="TOC2"/>
            <w:tabs>
              <w:tab w:val="left" w:pos="660"/>
              <w:tab w:val="right" w:leader="dot" w:pos="9016"/>
            </w:tabs>
            <w:rPr>
              <w:rFonts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6" w:history="1">
            <w:r w:rsidRPr="00305BAC">
              <w:rPr>
                <w:rStyle w:val="Hyperlink"/>
                <w:noProof/>
                <w:highlight w:val="white"/>
              </w:rPr>
              <w:t>2</w:t>
            </w:r>
            <w:r>
              <w:rPr>
                <w:rFonts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10BFA" w14:textId="77777777" w:rsidR="00CD2707" w:rsidRDefault="00CD2707" w:rsidP="00CD2707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6948287" w:history="1">
            <w:r w:rsidRPr="00305BAC">
              <w:rPr>
                <w:rStyle w:val="Hyperlink"/>
                <w:noProof/>
                <w:highlight w:val="white"/>
              </w:rPr>
              <w:t>V.</w:t>
            </w:r>
            <w:r>
              <w:rPr>
                <w:rFonts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305BAC">
              <w:rPr>
                <w:rStyle w:val="Hyperlink"/>
                <w:noProof/>
                <w:highlight w:val="white"/>
              </w:rPr>
              <w:t>Exited model (S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56024" w14:textId="77777777" w:rsidR="00CD2707" w:rsidRDefault="00CD2707" w:rsidP="00CD2707">
          <w:r>
            <w:rPr>
              <w:b/>
              <w:bCs/>
              <w:noProof/>
            </w:rPr>
            <w:fldChar w:fldCharType="end"/>
          </w:r>
        </w:p>
      </w:sdtContent>
    </w:sdt>
    <w:p w14:paraId="5B563BB0" w14:textId="77777777" w:rsidR="00CD2707" w:rsidRDefault="00CD2707" w:rsidP="00CD2707">
      <w:pPr>
        <w:jc w:val="center"/>
        <w:rPr>
          <w:b/>
          <w:color w:val="C00000"/>
          <w:sz w:val="30"/>
          <w:szCs w:val="30"/>
        </w:rPr>
      </w:pPr>
    </w:p>
    <w:p w14:paraId="163CBD76" w14:textId="77777777" w:rsidR="00CD2707" w:rsidRDefault="00CD2707" w:rsidP="00CD2707">
      <w:pPr>
        <w:spacing w:after="120"/>
        <w:jc w:val="both"/>
        <w:rPr>
          <w:bCs/>
          <w:sz w:val="24"/>
          <w:szCs w:val="24"/>
        </w:rPr>
      </w:pPr>
    </w:p>
    <w:p w14:paraId="333D0846" w14:textId="77777777" w:rsidR="00CD2707" w:rsidRDefault="00CD2707" w:rsidP="00CD2707">
      <w:pPr>
        <w:spacing w:after="120"/>
        <w:jc w:val="both"/>
        <w:rPr>
          <w:bCs/>
          <w:sz w:val="24"/>
          <w:szCs w:val="24"/>
        </w:rPr>
      </w:pPr>
      <w:bookmarkStart w:id="1" w:name="_Toc132753227"/>
    </w:p>
    <w:p w14:paraId="477325F1" w14:textId="77777777" w:rsidR="00CD2707" w:rsidRDefault="00CD2707" w:rsidP="00CD2707">
      <w:pPr>
        <w:pStyle w:val="Heading1"/>
      </w:pPr>
      <w:bookmarkStart w:id="2" w:name="_Toc166948270"/>
      <w:r>
        <w:lastRenderedPageBreak/>
        <w:t>INTRODUCTION</w:t>
      </w:r>
      <w:bookmarkEnd w:id="2"/>
    </w:p>
    <w:p w14:paraId="27837774" w14:textId="77777777" w:rsidR="00CD2707" w:rsidRDefault="00CD2707" w:rsidP="00CD2707">
      <w:pPr>
        <w:pStyle w:val="Heading2"/>
        <w:ind w:left="1276"/>
      </w:pPr>
      <w:bookmarkStart w:id="3" w:name="_Toc166948271"/>
      <w:r>
        <w:t xml:space="preserve">Import needed libraries &amp; </w:t>
      </w:r>
      <w:proofErr w:type="gramStart"/>
      <w:r>
        <w:t>data</w:t>
      </w:r>
      <w:bookmarkEnd w:id="3"/>
      <w:proofErr w:type="gramEnd"/>
    </w:p>
    <w:p w14:paraId="798A5C01" w14:textId="77777777" w:rsidR="00CD2707" w:rsidRDefault="00CD2707" w:rsidP="00CD2707">
      <w:pPr>
        <w:pStyle w:val="Heading2"/>
        <w:ind w:left="1276" w:hanging="567"/>
      </w:pPr>
      <w:bookmarkStart w:id="4" w:name="_Toc166948272"/>
      <w:r>
        <w:t>Description</w:t>
      </w:r>
      <w:bookmarkEnd w:id="4"/>
      <w:r>
        <w:t xml:space="preserve"> </w:t>
      </w:r>
    </w:p>
    <w:p w14:paraId="4BF87B6A" w14:textId="77777777" w:rsidR="00CD2707" w:rsidRDefault="00CD2707" w:rsidP="00CD2707">
      <w:pPr>
        <w:pStyle w:val="Heading2"/>
      </w:pPr>
      <w:bookmarkStart w:id="5" w:name="_Toc166948273"/>
      <w:r>
        <w:t>Visualization</w:t>
      </w:r>
      <w:bookmarkEnd w:id="5"/>
      <w:r>
        <w:t xml:space="preserve"> </w:t>
      </w:r>
      <w:bookmarkStart w:id="6" w:name="_heading=h.l5ak2b9wvatu" w:colFirst="0" w:colLast="0"/>
      <w:bookmarkEnd w:id="6"/>
    </w:p>
    <w:p w14:paraId="16A35E76" w14:textId="77777777" w:rsidR="00CD2707" w:rsidRPr="00B505E7" w:rsidRDefault="00CD2707" w:rsidP="00CD2707">
      <w:pPr>
        <w:ind w:left="709"/>
      </w:pPr>
      <w:r w:rsidRPr="00B505E7">
        <w:t>.</w:t>
      </w:r>
    </w:p>
    <w:p w14:paraId="146B9D40" w14:textId="77777777" w:rsidR="00CD2707" w:rsidRPr="003A6400" w:rsidRDefault="00CD2707" w:rsidP="00CD2707">
      <w:pPr>
        <w:pStyle w:val="Heading1"/>
        <w:rPr>
          <w:b w:val="0"/>
          <w:bCs w:val="0"/>
          <w:sz w:val="24"/>
          <w:szCs w:val="24"/>
        </w:rPr>
      </w:pPr>
      <w:bookmarkStart w:id="7" w:name="_Toc166948274"/>
      <w:r>
        <w:rPr>
          <w:rStyle w:val="Heading1Char"/>
          <w:b/>
          <w:bCs/>
        </w:rPr>
        <w:lastRenderedPageBreak/>
        <w:t>Preprocessing (TUYET ANH)</w:t>
      </w:r>
      <w:bookmarkEnd w:id="7"/>
    </w:p>
    <w:p w14:paraId="7F7C658E" w14:textId="77777777" w:rsidR="00CD2707" w:rsidRPr="004606F1" w:rsidRDefault="00CD2707" w:rsidP="00CD2707">
      <w:pPr>
        <w:pStyle w:val="Heading2"/>
        <w:numPr>
          <w:ilvl w:val="1"/>
          <w:numId w:val="31"/>
        </w:numPr>
        <w:rPr>
          <w:color w:val="1F497D" w:themeColor="text2"/>
          <w:highlight w:val="white"/>
        </w:rPr>
      </w:pPr>
      <w:bookmarkStart w:id="8" w:name="_Toc166948275"/>
      <w:r>
        <w:rPr>
          <w:color w:val="1F497D" w:themeColor="text2"/>
          <w:highlight w:val="white"/>
        </w:rPr>
        <w:t>Processing missing value</w:t>
      </w:r>
      <w:bookmarkEnd w:id="8"/>
      <w:r w:rsidRPr="004606F1">
        <w:rPr>
          <w:color w:val="1F497D" w:themeColor="text2"/>
          <w:highlight w:val="white"/>
        </w:rPr>
        <w:t xml:space="preserve"> </w:t>
      </w:r>
    </w:p>
    <w:p w14:paraId="6250F976" w14:textId="77777777" w:rsidR="00CD2707" w:rsidRDefault="00CD2707" w:rsidP="00CD2707">
      <w:pPr>
        <w:pStyle w:val="Heading2"/>
        <w:rPr>
          <w:b/>
          <w:sz w:val="24"/>
          <w:szCs w:val="24"/>
          <w:highlight w:val="white"/>
        </w:rPr>
      </w:pPr>
      <w:bookmarkStart w:id="9" w:name="_Toc166948276"/>
      <w:r>
        <w:rPr>
          <w:rStyle w:val="Heading2Char"/>
          <w:highlight w:val="white"/>
        </w:rPr>
        <w:t>Encoding</w:t>
      </w:r>
      <w:bookmarkEnd w:id="9"/>
      <w:r>
        <w:rPr>
          <w:b/>
          <w:sz w:val="24"/>
          <w:szCs w:val="24"/>
          <w:highlight w:val="white"/>
        </w:rPr>
        <w:t xml:space="preserve"> </w:t>
      </w:r>
    </w:p>
    <w:p w14:paraId="577F0DE4" w14:textId="77777777" w:rsidR="00CD2707" w:rsidRDefault="00CD2707" w:rsidP="00CD2707">
      <w:pPr>
        <w:pStyle w:val="Heading2"/>
        <w:rPr>
          <w:b/>
          <w:sz w:val="24"/>
          <w:szCs w:val="24"/>
          <w:highlight w:val="white"/>
        </w:rPr>
      </w:pPr>
      <w:bookmarkStart w:id="10" w:name="_Toc166948277"/>
      <w:r>
        <w:rPr>
          <w:rStyle w:val="Heading2Char"/>
          <w:highlight w:val="white"/>
        </w:rPr>
        <w:t>Normalization</w:t>
      </w:r>
      <w:bookmarkEnd w:id="10"/>
    </w:p>
    <w:p w14:paraId="4044BE7E" w14:textId="77777777" w:rsidR="00CD2707" w:rsidRDefault="00CD2707" w:rsidP="00CD2707">
      <w:pPr>
        <w:pStyle w:val="Heading1"/>
        <w:rPr>
          <w:highlight w:val="white"/>
        </w:rPr>
      </w:pPr>
      <w:bookmarkStart w:id="11" w:name="_heading=h.u23cgv81wsbu" w:colFirst="0" w:colLast="0"/>
      <w:bookmarkStart w:id="12" w:name="_Toc166948278"/>
      <w:bookmarkEnd w:id="11"/>
      <w:r>
        <w:rPr>
          <w:highlight w:val="white"/>
        </w:rPr>
        <w:lastRenderedPageBreak/>
        <w:t>APPLYING MODEL (KHIEM)</w:t>
      </w:r>
      <w:bookmarkEnd w:id="12"/>
      <w:r>
        <w:rPr>
          <w:highlight w:val="white"/>
        </w:rPr>
        <w:t xml:space="preserve">  </w:t>
      </w:r>
    </w:p>
    <w:p w14:paraId="284CB95F" w14:textId="77777777" w:rsidR="00CD2707" w:rsidRDefault="00CD2707" w:rsidP="00CD2707">
      <w:pPr>
        <w:pStyle w:val="Heading2"/>
        <w:numPr>
          <w:ilvl w:val="1"/>
          <w:numId w:val="28"/>
        </w:numPr>
      </w:pPr>
      <w:bookmarkStart w:id="13" w:name="_Toc166948279"/>
      <w:r>
        <w:t>Model 1</w:t>
      </w:r>
      <w:bookmarkEnd w:id="13"/>
    </w:p>
    <w:p w14:paraId="227043EF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b/>
          <w:sz w:val="24"/>
          <w:szCs w:val="24"/>
        </w:rPr>
      </w:pPr>
    </w:p>
    <w:p w14:paraId="47EAFA2C" w14:textId="77777777" w:rsidR="00CD2707" w:rsidRDefault="00CD2707" w:rsidP="00CD2707">
      <w:pPr>
        <w:pStyle w:val="Heading2"/>
      </w:pPr>
      <w:bookmarkStart w:id="14" w:name="_Toc166948280"/>
      <w:r>
        <w:t>Model 2</w:t>
      </w:r>
      <w:bookmarkEnd w:id="14"/>
      <w:r>
        <w:t xml:space="preserve"> </w:t>
      </w:r>
    </w:p>
    <w:p w14:paraId="1C8C355D" w14:textId="77777777" w:rsidR="00CD2707" w:rsidRPr="00D32EDF" w:rsidRDefault="00CD2707" w:rsidP="00CD2707">
      <w:pPr>
        <w:pStyle w:val="Caption"/>
        <w:rPr>
          <w:b/>
          <w:bCs/>
          <w:i w:val="0"/>
          <w:iCs w:val="0"/>
          <w:color w:val="000000" w:themeColor="text1"/>
          <w:sz w:val="20"/>
          <w:szCs w:val="20"/>
        </w:rPr>
      </w:pPr>
    </w:p>
    <w:p w14:paraId="49E80049" w14:textId="77777777" w:rsidR="00CD2707" w:rsidRDefault="00CD2707" w:rsidP="00CD2707">
      <w:pPr>
        <w:pStyle w:val="Heading2"/>
      </w:pPr>
      <w:bookmarkStart w:id="15" w:name="_Toc166948281"/>
      <w:r>
        <w:t>Model 3</w:t>
      </w:r>
      <w:bookmarkEnd w:id="15"/>
      <w:r>
        <w:t xml:space="preserve"> </w:t>
      </w:r>
    </w:p>
    <w:p w14:paraId="645FBFA4" w14:textId="77777777" w:rsidR="00CD2707" w:rsidRPr="00063264" w:rsidRDefault="00CD2707" w:rsidP="00CD2707">
      <w:pPr>
        <w:pStyle w:val="Heading2"/>
      </w:pPr>
      <w:bookmarkStart w:id="16" w:name="_Toc166948282"/>
      <w:r>
        <w:t>Model 4</w:t>
      </w:r>
      <w:bookmarkEnd w:id="16"/>
    </w:p>
    <w:p w14:paraId="4847EF96" w14:textId="77777777" w:rsidR="00CD2707" w:rsidRDefault="00CD2707" w:rsidP="00CD2707">
      <w:pPr>
        <w:pStyle w:val="Heading2"/>
      </w:pPr>
      <w:bookmarkStart w:id="17" w:name="_Toc166948283"/>
      <w:r>
        <w:t>Model 5</w:t>
      </w:r>
      <w:bookmarkEnd w:id="17"/>
      <w:r>
        <w:t xml:space="preserve"> </w:t>
      </w:r>
    </w:p>
    <w:p w14:paraId="0ABF34BF" w14:textId="77777777" w:rsidR="00CD2707" w:rsidRDefault="00CD2707" w:rsidP="00CD2707">
      <w:pPr>
        <w:spacing w:after="0"/>
        <w:ind w:left="720"/>
        <w:jc w:val="both"/>
        <w:rPr>
          <w:b/>
          <w:sz w:val="24"/>
          <w:szCs w:val="24"/>
        </w:rPr>
      </w:pPr>
    </w:p>
    <w:p w14:paraId="64574266" w14:textId="77777777" w:rsidR="00CD2707" w:rsidRDefault="00CD2707" w:rsidP="00CD2707">
      <w:pPr>
        <w:pStyle w:val="Heading1"/>
        <w:rPr>
          <w:highlight w:val="white"/>
        </w:rPr>
      </w:pPr>
      <w:bookmarkStart w:id="18" w:name="_Toc166948284"/>
      <w:bookmarkEnd w:id="1"/>
      <w:r>
        <w:rPr>
          <w:highlight w:val="white"/>
        </w:rPr>
        <w:lastRenderedPageBreak/>
        <w:t>METRICS (KHIEM)</w:t>
      </w:r>
      <w:bookmarkEnd w:id="18"/>
    </w:p>
    <w:p w14:paraId="029B3A0B" w14:textId="77777777" w:rsidR="00CD2707" w:rsidRPr="00A91CD4" w:rsidRDefault="00CD2707" w:rsidP="00CD2707">
      <w:pPr>
        <w:pStyle w:val="Heading2"/>
        <w:numPr>
          <w:ilvl w:val="1"/>
          <w:numId w:val="30"/>
        </w:numPr>
        <w:rPr>
          <w:highlight w:val="white"/>
        </w:rPr>
      </w:pPr>
      <w:bookmarkStart w:id="19" w:name="_Toc166948285"/>
      <w:r>
        <w:rPr>
          <w:highlight w:val="white"/>
        </w:rPr>
        <w:t>Compare</w:t>
      </w:r>
      <w:bookmarkEnd w:id="19"/>
    </w:p>
    <w:p w14:paraId="180E7C8F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sz w:val="24"/>
          <w:szCs w:val="24"/>
          <w:highlight w:val="white"/>
        </w:rPr>
      </w:pPr>
    </w:p>
    <w:p w14:paraId="7ECD3524" w14:textId="77777777" w:rsidR="00CD2707" w:rsidRDefault="00CD2707" w:rsidP="00CD2707">
      <w:pPr>
        <w:pStyle w:val="Heading2"/>
        <w:rPr>
          <w:highlight w:val="white"/>
        </w:rPr>
      </w:pPr>
      <w:bookmarkStart w:id="20" w:name="_Toc166948286"/>
      <w:r>
        <w:rPr>
          <w:highlight w:val="white"/>
        </w:rPr>
        <w:t>Recommendation</w:t>
      </w:r>
      <w:bookmarkEnd w:id="20"/>
    </w:p>
    <w:p w14:paraId="217CA9F4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ind w:left="1440"/>
        <w:jc w:val="both"/>
        <w:rPr>
          <w:sz w:val="24"/>
          <w:szCs w:val="24"/>
          <w:highlight w:val="white"/>
        </w:rPr>
      </w:pPr>
    </w:p>
    <w:p w14:paraId="4690C37E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b/>
          <w:sz w:val="24"/>
          <w:szCs w:val="24"/>
          <w:highlight w:val="white"/>
        </w:rPr>
      </w:pPr>
    </w:p>
    <w:p w14:paraId="3AA8880C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b/>
          <w:sz w:val="24"/>
          <w:szCs w:val="24"/>
          <w:highlight w:val="white"/>
        </w:rPr>
      </w:pPr>
    </w:p>
    <w:p w14:paraId="6E7814F0" w14:textId="77777777" w:rsidR="00CD2707" w:rsidRDefault="00CD2707" w:rsidP="00CD270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b/>
          <w:sz w:val="24"/>
          <w:szCs w:val="24"/>
          <w:highlight w:val="white"/>
        </w:rPr>
      </w:pPr>
    </w:p>
    <w:p w14:paraId="0FC84090" w14:textId="77777777" w:rsidR="00CD2707" w:rsidRPr="00A91CD4" w:rsidRDefault="00CD2707" w:rsidP="00CD2707">
      <w:pPr>
        <w:pStyle w:val="Heading1"/>
        <w:rPr>
          <w:highlight w:val="white"/>
        </w:rPr>
      </w:pPr>
      <w:bookmarkStart w:id="21" w:name="_Toc166948287"/>
      <w:r>
        <w:rPr>
          <w:highlight w:val="white"/>
        </w:rPr>
        <w:lastRenderedPageBreak/>
        <w:t>Exited model (SON)</w:t>
      </w:r>
      <w:bookmarkEnd w:id="21"/>
    </w:p>
    <w:p w14:paraId="10619414" w14:textId="77777777" w:rsidR="00CD2707" w:rsidRDefault="00CD2707" w:rsidP="00CD2707">
      <w:bookmarkStart w:id="22" w:name="_heading=h.d6rh5nbv6kpp" w:colFirst="0" w:colLast="0"/>
      <w:bookmarkEnd w:id="22"/>
    </w:p>
    <w:p w14:paraId="0A7A8CD9" w14:textId="77777777" w:rsidR="00CD2707" w:rsidRDefault="00CD2707" w:rsidP="00CD2707"/>
    <w:p w14:paraId="1A7A228C" w14:textId="77777777" w:rsidR="00CD2707" w:rsidRDefault="00CD2707" w:rsidP="00CD2707"/>
    <w:p w14:paraId="5A8C13CC" w14:textId="77777777" w:rsidR="00CD2707" w:rsidRDefault="00CD2707" w:rsidP="00CD2707">
      <w:pPr>
        <w:rPr>
          <w:sz w:val="24"/>
          <w:szCs w:val="24"/>
        </w:rPr>
      </w:pPr>
    </w:p>
    <w:p w14:paraId="52C50D78" w14:textId="77777777" w:rsidR="0063111F" w:rsidRPr="00CD2707" w:rsidRDefault="0063111F" w:rsidP="00CD2707"/>
    <w:sectPr w:rsidR="0063111F" w:rsidRPr="00CD2707" w:rsidSect="00EF3346">
      <w:footerReference w:type="default" r:id="rId13"/>
      <w:pgSz w:w="11906" w:h="16838" w:code="9"/>
      <w:pgMar w:top="1440" w:right="1440" w:bottom="1440" w:left="1440" w:header="720" w:footer="518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A34E87" w14:textId="77777777" w:rsidR="00A210C4" w:rsidRDefault="00A210C4">
      <w:pPr>
        <w:spacing w:after="0" w:line="240" w:lineRule="auto"/>
      </w:pPr>
      <w:r>
        <w:separator/>
      </w:r>
    </w:p>
  </w:endnote>
  <w:endnote w:type="continuationSeparator" w:id="0">
    <w:p w14:paraId="3CDCCA16" w14:textId="77777777" w:rsidR="00A210C4" w:rsidRDefault="00A210C4">
      <w:pPr>
        <w:spacing w:after="0" w:line="240" w:lineRule="auto"/>
      </w:pPr>
      <w:r>
        <w:continuationSeparator/>
      </w:r>
    </w:p>
  </w:endnote>
  <w:endnote w:type="continuationNotice" w:id="1">
    <w:p w14:paraId="5712FBE5" w14:textId="77777777" w:rsidR="00A210C4" w:rsidRDefault="00A210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CBF76B" w14:textId="77777777" w:rsidR="00AA0F81" w:rsidRDefault="00AA0F81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0382BD83" w14:textId="526680AD" w:rsidR="0063111F" w:rsidRDefault="0063111F">
    <w:pPr>
      <w:shd w:val="clear" w:color="auto" w:fill="FFFFFF"/>
      <w:spacing w:after="720"/>
      <w:rPr>
        <w:rFonts w:eastAsia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6E753A" w14:textId="77777777" w:rsidR="00A210C4" w:rsidRDefault="00A210C4">
      <w:pPr>
        <w:spacing w:after="0" w:line="240" w:lineRule="auto"/>
      </w:pPr>
      <w:r>
        <w:separator/>
      </w:r>
    </w:p>
  </w:footnote>
  <w:footnote w:type="continuationSeparator" w:id="0">
    <w:p w14:paraId="348B04F2" w14:textId="77777777" w:rsidR="00A210C4" w:rsidRDefault="00A210C4">
      <w:pPr>
        <w:spacing w:after="0" w:line="240" w:lineRule="auto"/>
      </w:pPr>
      <w:r>
        <w:continuationSeparator/>
      </w:r>
    </w:p>
  </w:footnote>
  <w:footnote w:type="continuationNotice" w:id="1">
    <w:p w14:paraId="21FCB23B" w14:textId="77777777" w:rsidR="00A210C4" w:rsidRDefault="00A210C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37265"/>
    <w:multiLevelType w:val="multilevel"/>
    <w:tmpl w:val="CD5E331C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495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59B2ECD"/>
    <w:multiLevelType w:val="hybridMultilevel"/>
    <w:tmpl w:val="4B8CC3A6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2" w15:restartNumberingAfterBreak="0">
    <w:nsid w:val="08600C52"/>
    <w:multiLevelType w:val="hybridMultilevel"/>
    <w:tmpl w:val="99282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314FCB"/>
    <w:multiLevelType w:val="multilevel"/>
    <w:tmpl w:val="245E8914"/>
    <w:lvl w:ilvl="0">
      <w:start w:val="1"/>
      <w:numFmt w:val="upperRoman"/>
      <w:pStyle w:val="Heading1"/>
      <w:lvlText w:val="%1."/>
      <w:lvlJc w:val="left"/>
      <w:pPr>
        <w:ind w:left="494" w:hanging="210"/>
      </w:pPr>
      <w:rPr>
        <w:rFonts w:hint="default"/>
        <w:b/>
        <w:bCs/>
        <w:sz w:val="28"/>
        <w:szCs w:val="28"/>
      </w:rPr>
    </w:lvl>
    <w:lvl w:ilvl="1">
      <w:start w:val="1"/>
      <w:numFmt w:val="lowerLetter"/>
      <w:lvlText w:val="%2."/>
      <w:lvlJc w:val="left"/>
      <w:pPr>
        <w:ind w:left="1356" w:hanging="21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076" w:hanging="21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96" w:hanging="21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6" w:hanging="21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36" w:hanging="2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56" w:hanging="2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6" w:hanging="21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96" w:hanging="210"/>
      </w:pPr>
      <w:rPr>
        <w:rFonts w:hint="default"/>
      </w:rPr>
    </w:lvl>
  </w:abstractNum>
  <w:abstractNum w:abstractNumId="4" w15:restartNumberingAfterBreak="0">
    <w:nsid w:val="0D162884"/>
    <w:multiLevelType w:val="multilevel"/>
    <w:tmpl w:val="159C845A"/>
    <w:lvl w:ilvl="0">
      <w:start w:val="1"/>
      <w:numFmt w:val="bullet"/>
      <w:lvlText w:val="❖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920" w:hanging="360"/>
      </w:pPr>
      <w:rPr>
        <w:u w:val="none"/>
      </w:rPr>
    </w:lvl>
  </w:abstractNum>
  <w:abstractNum w:abstractNumId="5" w15:restartNumberingAfterBreak="0">
    <w:nsid w:val="112B47C6"/>
    <w:multiLevelType w:val="hybridMultilevel"/>
    <w:tmpl w:val="6BF62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1412E"/>
    <w:multiLevelType w:val="hybridMultilevel"/>
    <w:tmpl w:val="9F20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A31AB"/>
    <w:multiLevelType w:val="hybridMultilevel"/>
    <w:tmpl w:val="4BCAD314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8" w15:restartNumberingAfterBreak="0">
    <w:nsid w:val="1531364E"/>
    <w:multiLevelType w:val="hybridMultilevel"/>
    <w:tmpl w:val="15C0BF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572B49"/>
    <w:multiLevelType w:val="hybridMultilevel"/>
    <w:tmpl w:val="A8A8E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710DB"/>
    <w:multiLevelType w:val="hybridMultilevel"/>
    <w:tmpl w:val="A96878C6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11" w15:restartNumberingAfterBreak="0">
    <w:nsid w:val="19F33C8F"/>
    <w:multiLevelType w:val="multilevel"/>
    <w:tmpl w:val="1128A650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2" w15:restartNumberingAfterBreak="0">
    <w:nsid w:val="1A9206E3"/>
    <w:multiLevelType w:val="multilevel"/>
    <w:tmpl w:val="C3FAD64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1B427671"/>
    <w:multiLevelType w:val="hybridMultilevel"/>
    <w:tmpl w:val="28326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6031B2"/>
    <w:multiLevelType w:val="multilevel"/>
    <w:tmpl w:val="8188BE0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E0B5199"/>
    <w:multiLevelType w:val="hybridMultilevel"/>
    <w:tmpl w:val="C7F20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024073"/>
    <w:multiLevelType w:val="hybridMultilevel"/>
    <w:tmpl w:val="0C081150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17" w15:restartNumberingAfterBreak="0">
    <w:nsid w:val="20AF05B3"/>
    <w:multiLevelType w:val="hybridMultilevel"/>
    <w:tmpl w:val="A2C4B93C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8" w15:restartNumberingAfterBreak="0">
    <w:nsid w:val="20D25B6C"/>
    <w:multiLevelType w:val="hybridMultilevel"/>
    <w:tmpl w:val="282A1E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2666B4C"/>
    <w:multiLevelType w:val="multilevel"/>
    <w:tmpl w:val="0C8CC62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20" w15:restartNumberingAfterBreak="0">
    <w:nsid w:val="28173646"/>
    <w:multiLevelType w:val="hybridMultilevel"/>
    <w:tmpl w:val="A73087C8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21" w15:restartNumberingAfterBreak="0">
    <w:nsid w:val="29AC5DBF"/>
    <w:multiLevelType w:val="hybridMultilevel"/>
    <w:tmpl w:val="88A80ABE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22" w15:restartNumberingAfterBreak="0">
    <w:nsid w:val="2A117A95"/>
    <w:multiLevelType w:val="multilevel"/>
    <w:tmpl w:val="09DEED3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D3A43FC"/>
    <w:multiLevelType w:val="hybridMultilevel"/>
    <w:tmpl w:val="D0142D2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60451B"/>
    <w:multiLevelType w:val="hybridMultilevel"/>
    <w:tmpl w:val="D77E7DBE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25" w15:restartNumberingAfterBreak="0">
    <w:nsid w:val="32687C7E"/>
    <w:multiLevelType w:val="hybridMultilevel"/>
    <w:tmpl w:val="79BED3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5004F2"/>
    <w:multiLevelType w:val="multilevel"/>
    <w:tmpl w:val="B5A02A1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35E54C9E"/>
    <w:multiLevelType w:val="hybridMultilevel"/>
    <w:tmpl w:val="525859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E53B44"/>
    <w:multiLevelType w:val="multilevel"/>
    <w:tmpl w:val="DE447A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3846159B"/>
    <w:multiLevelType w:val="multilevel"/>
    <w:tmpl w:val="144E597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0" w15:restartNumberingAfterBreak="0">
    <w:nsid w:val="393E2C7A"/>
    <w:multiLevelType w:val="multilevel"/>
    <w:tmpl w:val="EC7CDB5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1" w15:restartNumberingAfterBreak="0">
    <w:nsid w:val="3B6F4871"/>
    <w:multiLevelType w:val="multilevel"/>
    <w:tmpl w:val="BD201AD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3C9600EA"/>
    <w:multiLevelType w:val="hybridMultilevel"/>
    <w:tmpl w:val="A30ECFB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41ED71CE"/>
    <w:multiLevelType w:val="hybridMultilevel"/>
    <w:tmpl w:val="9A44A11E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34" w15:restartNumberingAfterBreak="0">
    <w:nsid w:val="43BB262A"/>
    <w:multiLevelType w:val="multilevel"/>
    <w:tmpl w:val="9FEEE8B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5" w15:restartNumberingAfterBreak="0">
    <w:nsid w:val="46A73EFD"/>
    <w:multiLevelType w:val="multilevel"/>
    <w:tmpl w:val="5C06C31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49BD0D8D"/>
    <w:multiLevelType w:val="hybridMultilevel"/>
    <w:tmpl w:val="228A8D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B0E2DD7"/>
    <w:multiLevelType w:val="hybridMultilevel"/>
    <w:tmpl w:val="94422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352542"/>
    <w:multiLevelType w:val="multilevel"/>
    <w:tmpl w:val="288A865C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51FF690E"/>
    <w:multiLevelType w:val="hybridMultilevel"/>
    <w:tmpl w:val="A77A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903EB8"/>
    <w:multiLevelType w:val="hybridMultilevel"/>
    <w:tmpl w:val="C816683E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41" w15:restartNumberingAfterBreak="0">
    <w:nsid w:val="55F301C6"/>
    <w:multiLevelType w:val="hybridMultilevel"/>
    <w:tmpl w:val="83CA7FB6"/>
    <w:lvl w:ilvl="0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abstractNum w:abstractNumId="42" w15:restartNumberingAfterBreak="0">
    <w:nsid w:val="56497A8D"/>
    <w:multiLevelType w:val="multilevel"/>
    <w:tmpl w:val="B7A25E98"/>
    <w:lvl w:ilvl="0">
      <w:start w:val="2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1286" w:hanging="576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1247"/>
        </w:tabs>
        <w:ind w:left="1531" w:hanging="851"/>
      </w:pPr>
      <w:rPr>
        <w:rFonts w:hint="default"/>
        <w:sz w:val="26"/>
        <w:szCs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56D73A1D"/>
    <w:multiLevelType w:val="hybridMultilevel"/>
    <w:tmpl w:val="42EEF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7231910"/>
    <w:multiLevelType w:val="multilevel"/>
    <w:tmpl w:val="66DA4C1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5" w15:restartNumberingAfterBreak="0">
    <w:nsid w:val="5D1E0F45"/>
    <w:multiLevelType w:val="multilevel"/>
    <w:tmpl w:val="EF54ED2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60AB40B5"/>
    <w:multiLevelType w:val="multilevel"/>
    <w:tmpl w:val="636483E4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636436D2"/>
    <w:multiLevelType w:val="multilevel"/>
    <w:tmpl w:val="D010990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8" w15:restartNumberingAfterBreak="0">
    <w:nsid w:val="6A6D25E6"/>
    <w:multiLevelType w:val="hybridMultilevel"/>
    <w:tmpl w:val="411C285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7356D3"/>
    <w:multiLevelType w:val="multilevel"/>
    <w:tmpl w:val="3BE66C1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78E82201"/>
    <w:multiLevelType w:val="multilevel"/>
    <w:tmpl w:val="90E2B5DC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7A805776"/>
    <w:multiLevelType w:val="multilevel"/>
    <w:tmpl w:val="0160F7C8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52" w15:restartNumberingAfterBreak="0">
    <w:nsid w:val="7A816E5F"/>
    <w:multiLevelType w:val="multilevel"/>
    <w:tmpl w:val="03FADD0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7ADA4C25"/>
    <w:multiLevelType w:val="hybridMultilevel"/>
    <w:tmpl w:val="E730C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B8C7232"/>
    <w:multiLevelType w:val="hybridMultilevel"/>
    <w:tmpl w:val="6BD65F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7DB31805"/>
    <w:multiLevelType w:val="multilevel"/>
    <w:tmpl w:val="6B121E6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7FAA6CF8"/>
    <w:multiLevelType w:val="hybridMultilevel"/>
    <w:tmpl w:val="45EA89BC"/>
    <w:lvl w:ilvl="0" w:tplc="04090005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5" w:hanging="360"/>
      </w:pPr>
      <w:rPr>
        <w:rFonts w:ascii="Wingdings" w:hAnsi="Wingdings" w:hint="default"/>
      </w:rPr>
    </w:lvl>
  </w:abstractNum>
  <w:num w:numId="1" w16cid:durableId="1473326006">
    <w:abstractNumId w:val="0"/>
  </w:num>
  <w:num w:numId="2" w16cid:durableId="182208000">
    <w:abstractNumId w:val="12"/>
  </w:num>
  <w:num w:numId="3" w16cid:durableId="448204448">
    <w:abstractNumId w:val="29"/>
  </w:num>
  <w:num w:numId="4" w16cid:durableId="589392206">
    <w:abstractNumId w:val="44"/>
  </w:num>
  <w:num w:numId="5" w16cid:durableId="1687292339">
    <w:abstractNumId w:val="31"/>
  </w:num>
  <w:num w:numId="6" w16cid:durableId="241568298">
    <w:abstractNumId w:val="49"/>
  </w:num>
  <w:num w:numId="7" w16cid:durableId="1040126964">
    <w:abstractNumId w:val="22"/>
  </w:num>
  <w:num w:numId="8" w16cid:durableId="1883710974">
    <w:abstractNumId w:val="4"/>
  </w:num>
  <w:num w:numId="9" w16cid:durableId="625817447">
    <w:abstractNumId w:val="19"/>
  </w:num>
  <w:num w:numId="10" w16cid:durableId="1203714859">
    <w:abstractNumId w:val="28"/>
  </w:num>
  <w:num w:numId="11" w16cid:durableId="1551457073">
    <w:abstractNumId w:val="51"/>
  </w:num>
  <w:num w:numId="12" w16cid:durableId="327367113">
    <w:abstractNumId w:val="11"/>
  </w:num>
  <w:num w:numId="13" w16cid:durableId="1496384000">
    <w:abstractNumId w:val="30"/>
  </w:num>
  <w:num w:numId="14" w16cid:durableId="928539840">
    <w:abstractNumId w:val="14"/>
  </w:num>
  <w:num w:numId="15" w16cid:durableId="61146579">
    <w:abstractNumId w:val="47"/>
  </w:num>
  <w:num w:numId="16" w16cid:durableId="144862635">
    <w:abstractNumId w:val="55"/>
  </w:num>
  <w:num w:numId="17" w16cid:durableId="1241328082">
    <w:abstractNumId w:val="38"/>
  </w:num>
  <w:num w:numId="18" w16cid:durableId="1664970944">
    <w:abstractNumId w:val="52"/>
  </w:num>
  <w:num w:numId="19" w16cid:durableId="1386298641">
    <w:abstractNumId w:val="35"/>
  </w:num>
  <w:num w:numId="20" w16cid:durableId="372315384">
    <w:abstractNumId w:val="50"/>
  </w:num>
  <w:num w:numId="21" w16cid:durableId="397630779">
    <w:abstractNumId w:val="26"/>
  </w:num>
  <w:num w:numId="22" w16cid:durableId="2126194806">
    <w:abstractNumId w:val="46"/>
  </w:num>
  <w:num w:numId="23" w16cid:durableId="590432820">
    <w:abstractNumId w:val="45"/>
  </w:num>
  <w:num w:numId="24" w16cid:durableId="873082124">
    <w:abstractNumId w:val="34"/>
  </w:num>
  <w:num w:numId="25" w16cid:durableId="1797721662">
    <w:abstractNumId w:val="3"/>
  </w:num>
  <w:num w:numId="26" w16cid:durableId="870610287">
    <w:abstractNumId w:val="42"/>
  </w:num>
  <w:num w:numId="27" w16cid:durableId="1493721524">
    <w:abstractNumId w:val="54"/>
  </w:num>
  <w:num w:numId="28" w16cid:durableId="1223371342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89754895">
    <w:abstractNumId w:val="18"/>
  </w:num>
  <w:num w:numId="30" w16cid:durableId="127747899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00735438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94516396">
    <w:abstractNumId w:val="53"/>
  </w:num>
  <w:num w:numId="33" w16cid:durableId="787629354">
    <w:abstractNumId w:val="17"/>
  </w:num>
  <w:num w:numId="34" w16cid:durableId="1605266178">
    <w:abstractNumId w:val="23"/>
  </w:num>
  <w:num w:numId="35" w16cid:durableId="501506542">
    <w:abstractNumId w:val="48"/>
  </w:num>
  <w:num w:numId="36" w16cid:durableId="436608689">
    <w:abstractNumId w:val="27"/>
  </w:num>
  <w:num w:numId="37" w16cid:durableId="1960254393">
    <w:abstractNumId w:val="37"/>
  </w:num>
  <w:num w:numId="38" w16cid:durableId="2105228508">
    <w:abstractNumId w:val="5"/>
  </w:num>
  <w:num w:numId="39" w16cid:durableId="2048333465">
    <w:abstractNumId w:val="6"/>
  </w:num>
  <w:num w:numId="40" w16cid:durableId="973943508">
    <w:abstractNumId w:val="20"/>
  </w:num>
  <w:num w:numId="41" w16cid:durableId="274601080">
    <w:abstractNumId w:val="1"/>
  </w:num>
  <w:num w:numId="42" w16cid:durableId="1970015626">
    <w:abstractNumId w:val="9"/>
  </w:num>
  <w:num w:numId="43" w16cid:durableId="1440367667">
    <w:abstractNumId w:val="8"/>
  </w:num>
  <w:num w:numId="44" w16cid:durableId="1989675226">
    <w:abstractNumId w:val="43"/>
  </w:num>
  <w:num w:numId="45" w16cid:durableId="1330407832">
    <w:abstractNumId w:val="33"/>
  </w:num>
  <w:num w:numId="46" w16cid:durableId="302735173">
    <w:abstractNumId w:val="25"/>
  </w:num>
  <w:num w:numId="47" w16cid:durableId="1507090458">
    <w:abstractNumId w:val="13"/>
  </w:num>
  <w:num w:numId="48" w16cid:durableId="1032418815">
    <w:abstractNumId w:val="2"/>
  </w:num>
  <w:num w:numId="49" w16cid:durableId="972439591">
    <w:abstractNumId w:val="39"/>
  </w:num>
  <w:num w:numId="50" w16cid:durableId="387268603">
    <w:abstractNumId w:val="7"/>
  </w:num>
  <w:num w:numId="51" w16cid:durableId="1666737384">
    <w:abstractNumId w:val="40"/>
  </w:num>
  <w:num w:numId="52" w16cid:durableId="669258960">
    <w:abstractNumId w:val="24"/>
  </w:num>
  <w:num w:numId="53" w16cid:durableId="15889174">
    <w:abstractNumId w:val="41"/>
  </w:num>
  <w:num w:numId="54" w16cid:durableId="4287319">
    <w:abstractNumId w:val="32"/>
  </w:num>
  <w:num w:numId="55" w16cid:durableId="1160386352">
    <w:abstractNumId w:val="16"/>
  </w:num>
  <w:num w:numId="56" w16cid:durableId="1509950037">
    <w:abstractNumId w:val="10"/>
  </w:num>
  <w:num w:numId="57" w16cid:durableId="312949784">
    <w:abstractNumId w:val="21"/>
  </w:num>
  <w:num w:numId="58" w16cid:durableId="553392392">
    <w:abstractNumId w:val="56"/>
  </w:num>
  <w:num w:numId="59" w16cid:durableId="1776637772">
    <w:abstractNumId w:val="36"/>
  </w:num>
  <w:num w:numId="60" w16cid:durableId="652103547">
    <w:abstractNumId w:val="15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CwNDcysTA1MzBX0lEKTi0uzszPAykwrQUAZdFAFiwAAAA="/>
  </w:docVars>
  <w:rsids>
    <w:rsidRoot w:val="0063111F"/>
    <w:rsid w:val="000015AB"/>
    <w:rsid w:val="00015B47"/>
    <w:rsid w:val="00015F8E"/>
    <w:rsid w:val="00020609"/>
    <w:rsid w:val="0002140D"/>
    <w:rsid w:val="0002155A"/>
    <w:rsid w:val="000321BF"/>
    <w:rsid w:val="0003526E"/>
    <w:rsid w:val="0003687D"/>
    <w:rsid w:val="00040736"/>
    <w:rsid w:val="000516F5"/>
    <w:rsid w:val="000608D3"/>
    <w:rsid w:val="00066259"/>
    <w:rsid w:val="0007162B"/>
    <w:rsid w:val="00071ACA"/>
    <w:rsid w:val="00073980"/>
    <w:rsid w:val="00080485"/>
    <w:rsid w:val="00091ABD"/>
    <w:rsid w:val="00091C19"/>
    <w:rsid w:val="00093A9B"/>
    <w:rsid w:val="000969C0"/>
    <w:rsid w:val="000A578B"/>
    <w:rsid w:val="000A5BC7"/>
    <w:rsid w:val="000B0A31"/>
    <w:rsid w:val="000B7EC5"/>
    <w:rsid w:val="000C04DD"/>
    <w:rsid w:val="000C1151"/>
    <w:rsid w:val="000D244D"/>
    <w:rsid w:val="000D7386"/>
    <w:rsid w:val="000E0984"/>
    <w:rsid w:val="000E1CF5"/>
    <w:rsid w:val="000E3EF7"/>
    <w:rsid w:val="000E7B80"/>
    <w:rsid w:val="000E7E3B"/>
    <w:rsid w:val="00127FA3"/>
    <w:rsid w:val="001434FD"/>
    <w:rsid w:val="00145073"/>
    <w:rsid w:val="00156BF0"/>
    <w:rsid w:val="00166610"/>
    <w:rsid w:val="00173E31"/>
    <w:rsid w:val="00175CFA"/>
    <w:rsid w:val="00176125"/>
    <w:rsid w:val="00180667"/>
    <w:rsid w:val="001861FD"/>
    <w:rsid w:val="00192442"/>
    <w:rsid w:val="001A1184"/>
    <w:rsid w:val="001A2DC5"/>
    <w:rsid w:val="001A66A2"/>
    <w:rsid w:val="001C0122"/>
    <w:rsid w:val="001C0DD9"/>
    <w:rsid w:val="001C4C8C"/>
    <w:rsid w:val="001D1D7D"/>
    <w:rsid w:val="001D7A1D"/>
    <w:rsid w:val="001F39F8"/>
    <w:rsid w:val="001F56F5"/>
    <w:rsid w:val="00207BCF"/>
    <w:rsid w:val="002122D5"/>
    <w:rsid w:val="00212D67"/>
    <w:rsid w:val="00216501"/>
    <w:rsid w:val="0022024E"/>
    <w:rsid w:val="002324A2"/>
    <w:rsid w:val="00241841"/>
    <w:rsid w:val="002522EE"/>
    <w:rsid w:val="00253852"/>
    <w:rsid w:val="002739B6"/>
    <w:rsid w:val="0027558E"/>
    <w:rsid w:val="00282FFF"/>
    <w:rsid w:val="00291435"/>
    <w:rsid w:val="002932CD"/>
    <w:rsid w:val="002A35C0"/>
    <w:rsid w:val="002B275C"/>
    <w:rsid w:val="002B50B6"/>
    <w:rsid w:val="002C1884"/>
    <w:rsid w:val="002C26A0"/>
    <w:rsid w:val="002C3A0B"/>
    <w:rsid w:val="002C7F11"/>
    <w:rsid w:val="002D2961"/>
    <w:rsid w:val="002D3E2C"/>
    <w:rsid w:val="002D7518"/>
    <w:rsid w:val="002E1B2C"/>
    <w:rsid w:val="00302609"/>
    <w:rsid w:val="00302E9E"/>
    <w:rsid w:val="0031032D"/>
    <w:rsid w:val="003134D9"/>
    <w:rsid w:val="003227C6"/>
    <w:rsid w:val="0032363B"/>
    <w:rsid w:val="00323883"/>
    <w:rsid w:val="00342515"/>
    <w:rsid w:val="0035190B"/>
    <w:rsid w:val="00354279"/>
    <w:rsid w:val="00356432"/>
    <w:rsid w:val="00356CA8"/>
    <w:rsid w:val="003571C5"/>
    <w:rsid w:val="00363DB5"/>
    <w:rsid w:val="00367DD7"/>
    <w:rsid w:val="00376DF9"/>
    <w:rsid w:val="0038566D"/>
    <w:rsid w:val="0038742D"/>
    <w:rsid w:val="003A33EB"/>
    <w:rsid w:val="003A6400"/>
    <w:rsid w:val="003A7166"/>
    <w:rsid w:val="003B2796"/>
    <w:rsid w:val="003C1BF8"/>
    <w:rsid w:val="003C2E88"/>
    <w:rsid w:val="003C36DC"/>
    <w:rsid w:val="003C6877"/>
    <w:rsid w:val="003D25B5"/>
    <w:rsid w:val="003D46FC"/>
    <w:rsid w:val="003E236B"/>
    <w:rsid w:val="003E3247"/>
    <w:rsid w:val="003E35A5"/>
    <w:rsid w:val="003E5E32"/>
    <w:rsid w:val="003F6228"/>
    <w:rsid w:val="004023CC"/>
    <w:rsid w:val="0041773B"/>
    <w:rsid w:val="00420250"/>
    <w:rsid w:val="004265AF"/>
    <w:rsid w:val="0043047F"/>
    <w:rsid w:val="00442162"/>
    <w:rsid w:val="00452B76"/>
    <w:rsid w:val="00452C96"/>
    <w:rsid w:val="004606F1"/>
    <w:rsid w:val="0048723C"/>
    <w:rsid w:val="004873AB"/>
    <w:rsid w:val="00490F86"/>
    <w:rsid w:val="004A023C"/>
    <w:rsid w:val="004A7069"/>
    <w:rsid w:val="004B0D75"/>
    <w:rsid w:val="004B4FB7"/>
    <w:rsid w:val="004B7C7B"/>
    <w:rsid w:val="004C4858"/>
    <w:rsid w:val="004D3BB7"/>
    <w:rsid w:val="004D6AF7"/>
    <w:rsid w:val="004E0298"/>
    <w:rsid w:val="004E25EE"/>
    <w:rsid w:val="004E27D1"/>
    <w:rsid w:val="004F01FB"/>
    <w:rsid w:val="004F1D8E"/>
    <w:rsid w:val="004F684E"/>
    <w:rsid w:val="00501523"/>
    <w:rsid w:val="005059C9"/>
    <w:rsid w:val="00511CC9"/>
    <w:rsid w:val="005321C5"/>
    <w:rsid w:val="00533261"/>
    <w:rsid w:val="00536442"/>
    <w:rsid w:val="005368AE"/>
    <w:rsid w:val="00537064"/>
    <w:rsid w:val="00540015"/>
    <w:rsid w:val="00545145"/>
    <w:rsid w:val="0054662D"/>
    <w:rsid w:val="005470B5"/>
    <w:rsid w:val="00552A7A"/>
    <w:rsid w:val="005565C8"/>
    <w:rsid w:val="0057257B"/>
    <w:rsid w:val="00573347"/>
    <w:rsid w:val="0057339E"/>
    <w:rsid w:val="00580E3E"/>
    <w:rsid w:val="00587EDC"/>
    <w:rsid w:val="005A26D1"/>
    <w:rsid w:val="005B2FF4"/>
    <w:rsid w:val="005C0DCB"/>
    <w:rsid w:val="005C3217"/>
    <w:rsid w:val="005D4FC4"/>
    <w:rsid w:val="005D63EE"/>
    <w:rsid w:val="005E22E8"/>
    <w:rsid w:val="005E6901"/>
    <w:rsid w:val="005F17E2"/>
    <w:rsid w:val="005F41E0"/>
    <w:rsid w:val="005F42CB"/>
    <w:rsid w:val="005F5EEA"/>
    <w:rsid w:val="005F6609"/>
    <w:rsid w:val="00600729"/>
    <w:rsid w:val="00601A13"/>
    <w:rsid w:val="00613ABF"/>
    <w:rsid w:val="00613AF2"/>
    <w:rsid w:val="006177F7"/>
    <w:rsid w:val="00623B0F"/>
    <w:rsid w:val="006265AE"/>
    <w:rsid w:val="0063111F"/>
    <w:rsid w:val="006412BE"/>
    <w:rsid w:val="00664507"/>
    <w:rsid w:val="00664A95"/>
    <w:rsid w:val="00667BFF"/>
    <w:rsid w:val="00670D59"/>
    <w:rsid w:val="006721E9"/>
    <w:rsid w:val="0067495B"/>
    <w:rsid w:val="00676532"/>
    <w:rsid w:val="00684087"/>
    <w:rsid w:val="00694D3E"/>
    <w:rsid w:val="006974B4"/>
    <w:rsid w:val="006A3685"/>
    <w:rsid w:val="006B2D1C"/>
    <w:rsid w:val="006C791A"/>
    <w:rsid w:val="006D44FF"/>
    <w:rsid w:val="006D7F6D"/>
    <w:rsid w:val="006E0881"/>
    <w:rsid w:val="006E460E"/>
    <w:rsid w:val="006E57EC"/>
    <w:rsid w:val="006F39BA"/>
    <w:rsid w:val="006F578C"/>
    <w:rsid w:val="006F5AEC"/>
    <w:rsid w:val="00710970"/>
    <w:rsid w:val="00724885"/>
    <w:rsid w:val="007322C9"/>
    <w:rsid w:val="0073764E"/>
    <w:rsid w:val="00743339"/>
    <w:rsid w:val="00750A1A"/>
    <w:rsid w:val="0075355E"/>
    <w:rsid w:val="00754A03"/>
    <w:rsid w:val="007670DE"/>
    <w:rsid w:val="00784E7C"/>
    <w:rsid w:val="007879DF"/>
    <w:rsid w:val="0079422F"/>
    <w:rsid w:val="007966D3"/>
    <w:rsid w:val="00797AB6"/>
    <w:rsid w:val="007A5295"/>
    <w:rsid w:val="007B365C"/>
    <w:rsid w:val="007B3B68"/>
    <w:rsid w:val="007B4C38"/>
    <w:rsid w:val="007C1040"/>
    <w:rsid w:val="007C1E85"/>
    <w:rsid w:val="007C2AF7"/>
    <w:rsid w:val="007C2CBB"/>
    <w:rsid w:val="007C6A87"/>
    <w:rsid w:val="007D4F75"/>
    <w:rsid w:val="007D780A"/>
    <w:rsid w:val="007E28D1"/>
    <w:rsid w:val="008025F1"/>
    <w:rsid w:val="00803E84"/>
    <w:rsid w:val="00831AC9"/>
    <w:rsid w:val="00840611"/>
    <w:rsid w:val="0084420E"/>
    <w:rsid w:val="00844B3F"/>
    <w:rsid w:val="00855315"/>
    <w:rsid w:val="0086018E"/>
    <w:rsid w:val="00867E8A"/>
    <w:rsid w:val="00875A29"/>
    <w:rsid w:val="008905B4"/>
    <w:rsid w:val="008930CB"/>
    <w:rsid w:val="008A04A8"/>
    <w:rsid w:val="008B066F"/>
    <w:rsid w:val="008B700B"/>
    <w:rsid w:val="008B7FB3"/>
    <w:rsid w:val="008C0DD3"/>
    <w:rsid w:val="008C1DBD"/>
    <w:rsid w:val="008C316D"/>
    <w:rsid w:val="008C501A"/>
    <w:rsid w:val="008C6EC4"/>
    <w:rsid w:val="008C762D"/>
    <w:rsid w:val="008C7C4A"/>
    <w:rsid w:val="008D3A1D"/>
    <w:rsid w:val="008D3DA1"/>
    <w:rsid w:val="008E2243"/>
    <w:rsid w:val="008E4409"/>
    <w:rsid w:val="008F5961"/>
    <w:rsid w:val="008F59E2"/>
    <w:rsid w:val="008F651B"/>
    <w:rsid w:val="00906C2D"/>
    <w:rsid w:val="00910879"/>
    <w:rsid w:val="009115F0"/>
    <w:rsid w:val="00912AFB"/>
    <w:rsid w:val="0091444B"/>
    <w:rsid w:val="009147D3"/>
    <w:rsid w:val="009211B0"/>
    <w:rsid w:val="00923383"/>
    <w:rsid w:val="0093022E"/>
    <w:rsid w:val="00937BD4"/>
    <w:rsid w:val="00940A69"/>
    <w:rsid w:val="009427C5"/>
    <w:rsid w:val="00942A55"/>
    <w:rsid w:val="00946533"/>
    <w:rsid w:val="0094679E"/>
    <w:rsid w:val="00946B02"/>
    <w:rsid w:val="009503DA"/>
    <w:rsid w:val="00952703"/>
    <w:rsid w:val="0096555D"/>
    <w:rsid w:val="00965579"/>
    <w:rsid w:val="0097115B"/>
    <w:rsid w:val="00973D1F"/>
    <w:rsid w:val="0097628E"/>
    <w:rsid w:val="0097629F"/>
    <w:rsid w:val="00977FCD"/>
    <w:rsid w:val="0098004E"/>
    <w:rsid w:val="00980DF6"/>
    <w:rsid w:val="00981134"/>
    <w:rsid w:val="00990E09"/>
    <w:rsid w:val="00997BB9"/>
    <w:rsid w:val="009A2AA0"/>
    <w:rsid w:val="009A6399"/>
    <w:rsid w:val="009A6862"/>
    <w:rsid w:val="009A71B5"/>
    <w:rsid w:val="009C31D5"/>
    <w:rsid w:val="009D6573"/>
    <w:rsid w:val="009E51CD"/>
    <w:rsid w:val="009F6D79"/>
    <w:rsid w:val="00A02D4F"/>
    <w:rsid w:val="00A036DC"/>
    <w:rsid w:val="00A11F35"/>
    <w:rsid w:val="00A15D20"/>
    <w:rsid w:val="00A20E0A"/>
    <w:rsid w:val="00A210C4"/>
    <w:rsid w:val="00A24F99"/>
    <w:rsid w:val="00A36DD2"/>
    <w:rsid w:val="00A4390A"/>
    <w:rsid w:val="00A471D7"/>
    <w:rsid w:val="00A511E5"/>
    <w:rsid w:val="00A52821"/>
    <w:rsid w:val="00A530E0"/>
    <w:rsid w:val="00A54B35"/>
    <w:rsid w:val="00A55D3E"/>
    <w:rsid w:val="00A56A8C"/>
    <w:rsid w:val="00A61A6C"/>
    <w:rsid w:val="00A666F5"/>
    <w:rsid w:val="00A71B59"/>
    <w:rsid w:val="00A778EC"/>
    <w:rsid w:val="00A85BED"/>
    <w:rsid w:val="00A85E7C"/>
    <w:rsid w:val="00A87A56"/>
    <w:rsid w:val="00A90C75"/>
    <w:rsid w:val="00A91CD4"/>
    <w:rsid w:val="00A9791A"/>
    <w:rsid w:val="00AA09F0"/>
    <w:rsid w:val="00AA0F81"/>
    <w:rsid w:val="00AA3316"/>
    <w:rsid w:val="00AB67BA"/>
    <w:rsid w:val="00AC0470"/>
    <w:rsid w:val="00AC2B38"/>
    <w:rsid w:val="00AC4A27"/>
    <w:rsid w:val="00AC7F5E"/>
    <w:rsid w:val="00AD2962"/>
    <w:rsid w:val="00AD372B"/>
    <w:rsid w:val="00AD7F48"/>
    <w:rsid w:val="00AE2D47"/>
    <w:rsid w:val="00AE4E8F"/>
    <w:rsid w:val="00AF5337"/>
    <w:rsid w:val="00AF587B"/>
    <w:rsid w:val="00AF5906"/>
    <w:rsid w:val="00AF7264"/>
    <w:rsid w:val="00B00202"/>
    <w:rsid w:val="00B01C8F"/>
    <w:rsid w:val="00B06A76"/>
    <w:rsid w:val="00B15480"/>
    <w:rsid w:val="00B264CC"/>
    <w:rsid w:val="00B3148E"/>
    <w:rsid w:val="00B31C63"/>
    <w:rsid w:val="00B36F72"/>
    <w:rsid w:val="00B505E7"/>
    <w:rsid w:val="00B50B1F"/>
    <w:rsid w:val="00B52EA8"/>
    <w:rsid w:val="00B579A0"/>
    <w:rsid w:val="00B71993"/>
    <w:rsid w:val="00B770E9"/>
    <w:rsid w:val="00B7759B"/>
    <w:rsid w:val="00B80A7B"/>
    <w:rsid w:val="00B81CAA"/>
    <w:rsid w:val="00B90AFF"/>
    <w:rsid w:val="00B95314"/>
    <w:rsid w:val="00BA4CE0"/>
    <w:rsid w:val="00BB1877"/>
    <w:rsid w:val="00BB2784"/>
    <w:rsid w:val="00BC7AFF"/>
    <w:rsid w:val="00BD5080"/>
    <w:rsid w:val="00BE1634"/>
    <w:rsid w:val="00BF24E4"/>
    <w:rsid w:val="00C0068B"/>
    <w:rsid w:val="00C01102"/>
    <w:rsid w:val="00C04657"/>
    <w:rsid w:val="00C06175"/>
    <w:rsid w:val="00C075BD"/>
    <w:rsid w:val="00C11336"/>
    <w:rsid w:val="00C159B1"/>
    <w:rsid w:val="00C24E8E"/>
    <w:rsid w:val="00C2576B"/>
    <w:rsid w:val="00C27E69"/>
    <w:rsid w:val="00C327D5"/>
    <w:rsid w:val="00C33440"/>
    <w:rsid w:val="00C37BDF"/>
    <w:rsid w:val="00C40206"/>
    <w:rsid w:val="00C43D5B"/>
    <w:rsid w:val="00C4796A"/>
    <w:rsid w:val="00C60106"/>
    <w:rsid w:val="00C60685"/>
    <w:rsid w:val="00C61BA6"/>
    <w:rsid w:val="00C70B51"/>
    <w:rsid w:val="00C80492"/>
    <w:rsid w:val="00C8614C"/>
    <w:rsid w:val="00C8662E"/>
    <w:rsid w:val="00C86A6E"/>
    <w:rsid w:val="00C93260"/>
    <w:rsid w:val="00C95118"/>
    <w:rsid w:val="00CB2A08"/>
    <w:rsid w:val="00CB3C69"/>
    <w:rsid w:val="00CB539D"/>
    <w:rsid w:val="00CD13D6"/>
    <w:rsid w:val="00CD2707"/>
    <w:rsid w:val="00CD76B2"/>
    <w:rsid w:val="00CF3EA5"/>
    <w:rsid w:val="00CF498E"/>
    <w:rsid w:val="00CF661A"/>
    <w:rsid w:val="00D0102D"/>
    <w:rsid w:val="00D02EDD"/>
    <w:rsid w:val="00D03BF1"/>
    <w:rsid w:val="00D2446D"/>
    <w:rsid w:val="00D260A0"/>
    <w:rsid w:val="00D32EDF"/>
    <w:rsid w:val="00D34D72"/>
    <w:rsid w:val="00D45C15"/>
    <w:rsid w:val="00D46B44"/>
    <w:rsid w:val="00D60D68"/>
    <w:rsid w:val="00D65B2E"/>
    <w:rsid w:val="00D703AD"/>
    <w:rsid w:val="00D835FE"/>
    <w:rsid w:val="00D901AD"/>
    <w:rsid w:val="00D959F6"/>
    <w:rsid w:val="00D960E6"/>
    <w:rsid w:val="00DA1BBC"/>
    <w:rsid w:val="00DA33A2"/>
    <w:rsid w:val="00DC0E4A"/>
    <w:rsid w:val="00DC39C1"/>
    <w:rsid w:val="00DC3FFF"/>
    <w:rsid w:val="00DC41C7"/>
    <w:rsid w:val="00DC691B"/>
    <w:rsid w:val="00DD295A"/>
    <w:rsid w:val="00DD5674"/>
    <w:rsid w:val="00DD6857"/>
    <w:rsid w:val="00DE02CA"/>
    <w:rsid w:val="00DE1F76"/>
    <w:rsid w:val="00DE7BA4"/>
    <w:rsid w:val="00DF2EB8"/>
    <w:rsid w:val="00E003CB"/>
    <w:rsid w:val="00E104E2"/>
    <w:rsid w:val="00E15D20"/>
    <w:rsid w:val="00E310F8"/>
    <w:rsid w:val="00E3270F"/>
    <w:rsid w:val="00E403D8"/>
    <w:rsid w:val="00E4067C"/>
    <w:rsid w:val="00E451E5"/>
    <w:rsid w:val="00E4536A"/>
    <w:rsid w:val="00E56694"/>
    <w:rsid w:val="00E608B2"/>
    <w:rsid w:val="00E62305"/>
    <w:rsid w:val="00E62433"/>
    <w:rsid w:val="00E66157"/>
    <w:rsid w:val="00E67A20"/>
    <w:rsid w:val="00E67CFE"/>
    <w:rsid w:val="00E67F7C"/>
    <w:rsid w:val="00E747C2"/>
    <w:rsid w:val="00E74ACC"/>
    <w:rsid w:val="00E77171"/>
    <w:rsid w:val="00E83E2D"/>
    <w:rsid w:val="00E86277"/>
    <w:rsid w:val="00E9102A"/>
    <w:rsid w:val="00E913E6"/>
    <w:rsid w:val="00E92513"/>
    <w:rsid w:val="00E969E4"/>
    <w:rsid w:val="00EC13B5"/>
    <w:rsid w:val="00ED4B94"/>
    <w:rsid w:val="00ED5BE8"/>
    <w:rsid w:val="00ED5FF6"/>
    <w:rsid w:val="00ED7E70"/>
    <w:rsid w:val="00EF3346"/>
    <w:rsid w:val="00EF4E08"/>
    <w:rsid w:val="00F03E66"/>
    <w:rsid w:val="00F15920"/>
    <w:rsid w:val="00F33416"/>
    <w:rsid w:val="00F375A9"/>
    <w:rsid w:val="00F4456B"/>
    <w:rsid w:val="00F44B91"/>
    <w:rsid w:val="00F53CCC"/>
    <w:rsid w:val="00F57E5C"/>
    <w:rsid w:val="00F616AA"/>
    <w:rsid w:val="00F637CE"/>
    <w:rsid w:val="00F72C83"/>
    <w:rsid w:val="00F91CBD"/>
    <w:rsid w:val="00F93545"/>
    <w:rsid w:val="00F96B72"/>
    <w:rsid w:val="00FB6BBD"/>
    <w:rsid w:val="00FC4D55"/>
    <w:rsid w:val="00FC55B6"/>
    <w:rsid w:val="00FC662D"/>
    <w:rsid w:val="00FD3FEB"/>
    <w:rsid w:val="00FD5116"/>
    <w:rsid w:val="00FF54E0"/>
    <w:rsid w:val="00FF7B51"/>
    <w:rsid w:val="018366D1"/>
    <w:rsid w:val="02874D92"/>
    <w:rsid w:val="032D7CB1"/>
    <w:rsid w:val="08D29FC0"/>
    <w:rsid w:val="0B564A7A"/>
    <w:rsid w:val="0D77E471"/>
    <w:rsid w:val="10A10CE3"/>
    <w:rsid w:val="11A1A9F7"/>
    <w:rsid w:val="130F1B15"/>
    <w:rsid w:val="18132122"/>
    <w:rsid w:val="1899AA69"/>
    <w:rsid w:val="1BD9F077"/>
    <w:rsid w:val="1CEA50EB"/>
    <w:rsid w:val="2287B945"/>
    <w:rsid w:val="23787C48"/>
    <w:rsid w:val="23B78982"/>
    <w:rsid w:val="267D35D3"/>
    <w:rsid w:val="2A301B6D"/>
    <w:rsid w:val="3110B0B5"/>
    <w:rsid w:val="328ECD47"/>
    <w:rsid w:val="3676958E"/>
    <w:rsid w:val="36FEF51A"/>
    <w:rsid w:val="39F06FFD"/>
    <w:rsid w:val="402569A4"/>
    <w:rsid w:val="414035CC"/>
    <w:rsid w:val="4A668318"/>
    <w:rsid w:val="51485085"/>
    <w:rsid w:val="5226DC92"/>
    <w:rsid w:val="52628535"/>
    <w:rsid w:val="54E8BFA5"/>
    <w:rsid w:val="55317FD2"/>
    <w:rsid w:val="561E842F"/>
    <w:rsid w:val="5B6F3AE5"/>
    <w:rsid w:val="5CE9B8F5"/>
    <w:rsid w:val="5DCAAD7A"/>
    <w:rsid w:val="5EE546D1"/>
    <w:rsid w:val="5FE246C8"/>
    <w:rsid w:val="6199857A"/>
    <w:rsid w:val="61D907D4"/>
    <w:rsid w:val="6317037A"/>
    <w:rsid w:val="64A6B870"/>
    <w:rsid w:val="698DCCE2"/>
    <w:rsid w:val="6D9E2CA2"/>
    <w:rsid w:val="73390546"/>
    <w:rsid w:val="746D3639"/>
    <w:rsid w:val="74EF04BB"/>
    <w:rsid w:val="75DD6AD9"/>
    <w:rsid w:val="7A883F30"/>
    <w:rsid w:val="7D5FEFA6"/>
    <w:rsid w:val="7F6F1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13376"/>
  <w15:docId w15:val="{9C348AF0-4F4F-4720-BDEE-A674F2E76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5BD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25F1"/>
    <w:pPr>
      <w:keepNext/>
      <w:keepLines/>
      <w:pageBreakBefore/>
      <w:numPr>
        <w:numId w:val="25"/>
      </w:numPr>
      <w:spacing w:before="480" w:after="0"/>
      <w:outlineLvl w:val="0"/>
    </w:pPr>
    <w:rPr>
      <w:rFonts w:asciiTheme="minorHAnsi" w:eastAsiaTheme="majorEastAsia" w:hAnsiTheme="minorHAns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8025F1"/>
    <w:pPr>
      <w:keepNext/>
      <w:keepLines/>
      <w:numPr>
        <w:ilvl w:val="1"/>
        <w:numId w:val="26"/>
      </w:numPr>
      <w:spacing w:before="360" w:after="80"/>
      <w:outlineLvl w:val="1"/>
    </w:pPr>
    <w:rPr>
      <w:rFonts w:asciiTheme="minorHAnsi" w:eastAsiaTheme="majorEastAsia" w:hAnsiTheme="minorHAnsi" w:cstheme="majorBidi"/>
      <w:bCs/>
      <w:color w:val="365F91" w:themeColor="accent1" w:themeShade="BF"/>
      <w:sz w:val="28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025F1"/>
    <w:pPr>
      <w:keepNext/>
      <w:keepLines/>
      <w:numPr>
        <w:ilvl w:val="2"/>
        <w:numId w:val="26"/>
      </w:numPr>
      <w:spacing w:before="280" w:after="80"/>
      <w:outlineLvl w:val="2"/>
    </w:pPr>
    <w:rPr>
      <w:b/>
      <w:sz w:val="26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26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26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26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3346"/>
    <w:pPr>
      <w:keepNext/>
      <w:keepLines/>
      <w:numPr>
        <w:ilvl w:val="6"/>
        <w:numId w:val="2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3346"/>
    <w:pPr>
      <w:keepNext/>
      <w:keepLines/>
      <w:numPr>
        <w:ilvl w:val="7"/>
        <w:numId w:val="2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3346"/>
    <w:pPr>
      <w:keepNext/>
      <w:keepLines/>
      <w:numPr>
        <w:ilvl w:val="8"/>
        <w:numId w:val="2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  <w:ind w:left="100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025F1"/>
    <w:rPr>
      <w:rFonts w:asciiTheme="minorHAnsi" w:eastAsiaTheme="majorEastAsia" w:hAnsiTheme="minorHAnsi" w:cstheme="majorBidi"/>
      <w:b/>
      <w:bCs/>
      <w:color w:val="365F91" w:themeColor="accent1" w:themeShade="BF"/>
      <w:sz w:val="32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lang w:val="vi-V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val="vi-VN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eastAsia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Theme="minorHAnsi" w:eastAsiaTheme="minorHAnsi" w:hAnsiTheme="minorHAnsi" w:cstheme="minorBidi"/>
      <w:sz w:val="22"/>
      <w:szCs w:val="22"/>
      <w:lang w:val="vi-V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Theme="minorHAnsi" w:eastAsiaTheme="minorHAnsi" w:hAnsiTheme="minorHAnsi" w:cstheme="minorBidi"/>
      <w:sz w:val="22"/>
      <w:szCs w:val="22"/>
      <w:lang w:val="vi-V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pPr>
      <w:widowControl w:val="0"/>
      <w:jc w:val="both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EF33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33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33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tyle1">
    <w:name w:val="Style 1"/>
    <w:basedOn w:val="Heading1"/>
    <w:link w:val="Style1Char"/>
    <w:qFormat/>
    <w:rsid w:val="00342515"/>
    <w:pPr>
      <w:framePr w:wrap="around" w:vAnchor="text" w:hAnchor="text" w:y="1"/>
      <w:numPr>
        <w:numId w:val="0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342515"/>
    <w:pPr>
      <w:pageBreakBefore w:val="0"/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bCs w:val="0"/>
      <w:szCs w:val="32"/>
    </w:rPr>
  </w:style>
  <w:style w:type="character" w:customStyle="1" w:styleId="Style1Char">
    <w:name w:val="Style 1 Char"/>
    <w:basedOn w:val="Heading1Char"/>
    <w:link w:val="Style1"/>
    <w:rsid w:val="00342515"/>
    <w:rPr>
      <w:rFonts w:asciiTheme="minorHAnsi" w:eastAsiaTheme="majorEastAsia" w:hAnsiTheme="minorHAnsi" w:cstheme="majorBidi"/>
      <w:b/>
      <w:bCs/>
      <w:color w:val="365F91" w:themeColor="accent1" w:themeShade="BF"/>
      <w:sz w:val="32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42515"/>
    <w:pPr>
      <w:spacing w:after="0"/>
      <w:ind w:left="22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342515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42515"/>
    <w:pPr>
      <w:spacing w:after="0"/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42515"/>
    <w:pPr>
      <w:spacing w:after="0"/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42515"/>
    <w:pPr>
      <w:spacing w:after="0"/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42515"/>
    <w:pPr>
      <w:spacing w:after="0"/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42515"/>
    <w:pPr>
      <w:spacing w:after="0"/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42515"/>
    <w:pPr>
      <w:spacing w:after="0"/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42515"/>
    <w:pPr>
      <w:spacing w:after="0"/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025F1"/>
    <w:rPr>
      <w:rFonts w:asciiTheme="minorHAnsi" w:eastAsiaTheme="majorEastAsia" w:hAnsiTheme="minorHAnsi" w:cstheme="majorBidi"/>
      <w:bCs/>
      <w:color w:val="365F91" w:themeColor="accent1" w:themeShade="BF"/>
      <w:sz w:val="28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4606F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15D20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A15D20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B7C7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327D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327D5"/>
    <w:rPr>
      <w:rFonts w:ascii="Consolas" w:eastAsiaTheme="minorEastAsia" w:hAnsi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67F7C"/>
    <w:rPr>
      <w:rFonts w:ascii="Courier New" w:eastAsia="Times New Roman" w:hAnsi="Courier New" w:cs="Courier New"/>
      <w:sz w:val="20"/>
      <w:szCs w:val="20"/>
    </w:rPr>
  </w:style>
  <w:style w:type="character" w:customStyle="1" w:styleId="wdyuqq">
    <w:name w:val="wdyuqq"/>
    <w:basedOn w:val="DefaultParagraphFont"/>
    <w:rsid w:val="00356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4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40ED8DB7108B41A55B428DBC2A579D" ma:contentTypeVersion="16" ma:contentTypeDescription="Create a new document." ma:contentTypeScope="" ma:versionID="65610bcfc2c43450a25364514f766791">
  <xsd:schema xmlns:xsd="http://www.w3.org/2001/XMLSchema" xmlns:xs="http://www.w3.org/2001/XMLSchema" xmlns:p="http://schemas.microsoft.com/office/2006/metadata/properties" xmlns:ns3="60e3c38e-f2ee-459d-afd5-696600ec1855" xmlns:ns4="feffb424-8791-423a-8a16-623de81de309" targetNamespace="http://schemas.microsoft.com/office/2006/metadata/properties" ma:root="true" ma:fieldsID="c55ffcc61db213329c1e5e4e143ae062" ns3:_="" ns4:_="">
    <xsd:import namespace="60e3c38e-f2ee-459d-afd5-696600ec1855"/>
    <xsd:import namespace="feffb424-8791-423a-8a16-623de81de3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_activity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e3c38e-f2ee-459d-afd5-696600ec18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fb424-8791-423a-8a16-623de81de30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KsrVoV+qGmEC22Srd1t0L0b9qRQ==">AMUW2mXvxDyrGmqS9YPntFGbbuht/JcHKzcWXjrHsFsWEHRj4ZGPicfJtYMGZrjpxZCscZf8pCesoKTa30RiQ78FwLxciaAfBzId8PPs5DuS+KGK+dXoAzE1dyGFbuKrjImxqnsI3T9leaWi24Qx/nlauRnUtT587HN8sxAbruB6vgLt9o7mmT4r6yOF/F1kTFbWETRlfQLRq4jMj7ZV+JD8HwaladE+ixqiaSEgaFeeF4HBb1QffvZYHFuJkGq77ybQgps6kbVG8+FraT4OVjQxlqyN1n7Y5Q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0e3c38e-f2ee-459d-afd5-696600ec1855" xsi:nil="true"/>
  </documentManagement>
</p:properties>
</file>

<file path=customXml/itemProps1.xml><?xml version="1.0" encoding="utf-8"?>
<ds:datastoreItem xmlns:ds="http://schemas.openxmlformats.org/officeDocument/2006/customXml" ds:itemID="{D7EEB1FB-4220-44D9-B4A3-CF71B46328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AA4E89-CCA6-4EE4-90D0-E36F3DE0F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e3c38e-f2ee-459d-afd5-696600ec1855"/>
    <ds:schemaRef ds:uri="feffb424-8791-423a-8a16-623de81de3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2B80EFEB-6B5D-4E4F-B7DA-DE9BAC3DF874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A6D7A18-EC89-49E2-9A53-1DA5EE7CD8E2}">
  <ds:schemaRefs>
    <ds:schemaRef ds:uri="http://schemas.microsoft.com/office/2006/metadata/properties"/>
    <ds:schemaRef ds:uri="http://schemas.microsoft.com/office/infopath/2007/PartnerControls"/>
    <ds:schemaRef ds:uri="60e3c38e-f2ee-459d-afd5-696600ec18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325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PHAM VU TUYET ANH</cp:lastModifiedBy>
  <cp:revision>3</cp:revision>
  <dcterms:created xsi:type="dcterms:W3CDTF">2024-05-17T14:29:00Z</dcterms:created>
  <dcterms:modified xsi:type="dcterms:W3CDTF">2024-05-1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76</vt:lpwstr>
  </property>
  <property fmtid="{D5CDD505-2E9C-101B-9397-08002B2CF9AE}" pid="3" name="GrammarlyDocumentId">
    <vt:lpwstr>a387f305b3ee153380bbf41fa1f1ef5426cf4bebeae98ba6b7399cd9b66dcfb8</vt:lpwstr>
  </property>
  <property fmtid="{D5CDD505-2E9C-101B-9397-08002B2CF9AE}" pid="4" name="ContentTypeId">
    <vt:lpwstr>0x0101002B40ED8DB7108B41A55B428DBC2A579D</vt:lpwstr>
  </property>
</Properties>
</file>